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3116A" w14:textId="77777777" w:rsidR="002763DD" w:rsidRPr="00C5125E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C5125E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C5125E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C5125E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 w:rsidRPr="00C5125E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C5125E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C5125E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C5125E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C5125E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C5125E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C5125E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C5125E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2CE85B44" w:rsidR="002763DD" w:rsidRPr="00C5125E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C5125E">
        <w:rPr>
          <w:b/>
          <w:bCs/>
          <w:color w:val="000000"/>
          <w:sz w:val="30"/>
          <w:szCs w:val="30"/>
          <w:lang w:val="tr-TR"/>
        </w:rPr>
        <w:t xml:space="preserve">2020–2021 </w:t>
      </w:r>
      <w:r w:rsidR="00C13972" w:rsidRPr="00C5125E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C5125E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5F5F6B97" w:rsidR="002763DD" w:rsidRPr="00C5125E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 w:rsidRPr="00C5125E">
        <w:rPr>
          <w:b/>
          <w:bCs/>
          <w:color w:val="000000"/>
          <w:sz w:val="32"/>
          <w:szCs w:val="32"/>
          <w:lang w:val="tr-TR"/>
        </w:rPr>
        <w:t>PROJECT-1 REPORT</w:t>
      </w:r>
    </w:p>
    <w:p w14:paraId="1BB5F427" w14:textId="314339B2" w:rsidR="002763DD" w:rsidRPr="00C5125E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C5125E">
        <w:rPr>
          <w:b/>
          <w:bCs/>
          <w:color w:val="000000"/>
          <w:sz w:val="32"/>
          <w:szCs w:val="32"/>
          <w:lang w:val="tr-TR"/>
        </w:rPr>
        <w:t>(Arrays, Matrices, Methods, Random Numbers)</w:t>
      </w:r>
    </w:p>
    <w:p w14:paraId="394568C6" w14:textId="77777777" w:rsidR="006F0242" w:rsidRPr="00C5125E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C5125E" w:rsidRDefault="00ED3C10" w:rsidP="002763DD">
      <w:pPr>
        <w:jc w:val="center"/>
        <w:rPr>
          <w:b/>
          <w:sz w:val="30"/>
          <w:szCs w:val="30"/>
          <w:lang w:val="tr-TR"/>
        </w:rPr>
      </w:pPr>
      <w:r w:rsidRPr="00C5125E">
        <w:rPr>
          <w:b/>
          <w:sz w:val="30"/>
          <w:szCs w:val="30"/>
          <w:lang w:val="tr-TR"/>
        </w:rPr>
        <w:t>DELIVERY</w:t>
      </w:r>
      <w:r w:rsidR="002763DD" w:rsidRPr="00C5125E">
        <w:rPr>
          <w:b/>
          <w:sz w:val="30"/>
          <w:szCs w:val="30"/>
          <w:lang w:val="tr-TR"/>
        </w:rPr>
        <w:t xml:space="preserve"> </w:t>
      </w:r>
      <w:r w:rsidRPr="00C5125E">
        <w:rPr>
          <w:b/>
          <w:sz w:val="30"/>
          <w:szCs w:val="30"/>
          <w:lang w:val="tr-TR"/>
        </w:rPr>
        <w:t>DATE</w:t>
      </w:r>
    </w:p>
    <w:p w14:paraId="56BAE523" w14:textId="228AD5AD" w:rsidR="002763DD" w:rsidRPr="00C5125E" w:rsidRDefault="00924AF5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12</w:t>
      </w:r>
      <w:r w:rsidR="00ED3C10" w:rsidRPr="00C5125E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12</w:t>
      </w:r>
      <w:r w:rsidR="00ED3C10" w:rsidRPr="00C5125E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2020</w:t>
      </w:r>
    </w:p>
    <w:p w14:paraId="5AF542E2" w14:textId="77777777" w:rsidR="002763DD" w:rsidRPr="00C5125E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C5125E" w:rsidRDefault="00C561A9" w:rsidP="002763DD">
      <w:pPr>
        <w:jc w:val="center"/>
        <w:rPr>
          <w:b/>
          <w:sz w:val="30"/>
          <w:szCs w:val="30"/>
          <w:lang w:val="tr-TR"/>
        </w:rPr>
      </w:pPr>
      <w:r w:rsidRPr="00C5125E">
        <w:rPr>
          <w:b/>
          <w:sz w:val="30"/>
          <w:szCs w:val="30"/>
          <w:lang w:val="tr-TR"/>
        </w:rPr>
        <w:t>PREPARED BY</w:t>
      </w:r>
    </w:p>
    <w:p w14:paraId="731C3D4D" w14:textId="7CD03F62" w:rsidR="00ED3C10" w:rsidRPr="00924AF5" w:rsidRDefault="00924AF5" w:rsidP="00924AF5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90000841</w:t>
      </w:r>
      <w:r w:rsidR="00C561A9" w:rsidRPr="00C5125E">
        <w:rPr>
          <w:sz w:val="26"/>
          <w:szCs w:val="26"/>
          <w:lang w:val="tr-TR"/>
        </w:rPr>
        <w:t xml:space="preserve">, </w:t>
      </w:r>
      <w:r>
        <w:rPr>
          <w:sz w:val="26"/>
          <w:szCs w:val="26"/>
          <w:lang w:val="tr-TR"/>
        </w:rPr>
        <w:t>Veli Yaşar</w:t>
      </w:r>
    </w:p>
    <w:p w14:paraId="5F7FF684" w14:textId="5C1C9101" w:rsidR="0016700D" w:rsidRDefault="0016700D" w:rsidP="005F1E60">
      <w:pPr>
        <w:jc w:val="center"/>
        <w:rPr>
          <w:lang w:val="tr-TR"/>
        </w:rPr>
      </w:pPr>
    </w:p>
    <w:p w14:paraId="4EF3BDB0" w14:textId="77777777" w:rsidR="00924AF5" w:rsidRPr="00C5125E" w:rsidRDefault="00924AF5" w:rsidP="005F1E60">
      <w:pPr>
        <w:jc w:val="center"/>
        <w:rPr>
          <w:lang w:val="tr-TR"/>
        </w:rPr>
      </w:pPr>
    </w:p>
    <w:p w14:paraId="41F51079" w14:textId="1345E811" w:rsidR="00E07DAD" w:rsidRPr="00C5125E" w:rsidRDefault="00E07DAD" w:rsidP="005F1E60">
      <w:pPr>
        <w:jc w:val="center"/>
        <w:rPr>
          <w:lang w:val="tr-T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Pr="00C5125E" w:rsidRDefault="00590231">
          <w:pPr>
            <w:pStyle w:val="TBal"/>
          </w:pPr>
          <w:r w:rsidRPr="00C5125E">
            <w:t>İçindekiler</w:t>
          </w:r>
        </w:p>
        <w:p w14:paraId="3A14A041" w14:textId="07FB28AC" w:rsidR="00BC7981" w:rsidRPr="00C5125E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r w:rsidRPr="00C5125E">
            <w:rPr>
              <w:lang w:val="tr-TR"/>
            </w:rPr>
            <w:fldChar w:fldCharType="begin"/>
          </w:r>
          <w:r w:rsidRPr="00C5125E">
            <w:rPr>
              <w:lang w:val="tr-TR"/>
            </w:rPr>
            <w:instrText xml:space="preserve"> TOC \o "1-3" \h \z \u </w:instrText>
          </w:r>
          <w:r w:rsidRPr="00C5125E">
            <w:rPr>
              <w:lang w:val="tr-TR"/>
            </w:rPr>
            <w:fldChar w:fldCharType="separate"/>
          </w:r>
          <w:hyperlink w:anchor="_Toc57390051" w:history="1">
            <w:r w:rsidR="00BC7981" w:rsidRPr="00C5125E">
              <w:rPr>
                <w:rStyle w:val="Kpr"/>
                <w:rFonts w:eastAsia="Calibri"/>
                <w:lang w:val="tr-TR"/>
              </w:rPr>
              <w:t>1) POINTS IN A 2D PLANE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51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4454A565" w14:textId="0382F739" w:rsidR="00BC7981" w:rsidRPr="00C5125E" w:rsidRDefault="00B1592A">
          <w:pPr>
            <w:pStyle w:val="T2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52" w:history="1">
            <w:r w:rsidR="00BC7981" w:rsidRPr="00C5125E">
              <w:rPr>
                <w:rStyle w:val="Kpr"/>
                <w:lang w:val="tr-TR"/>
              </w:rPr>
              <w:t>1.a Rastgele Nokta Üretimi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52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7E59EDFA" w14:textId="5C146E7B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53" w:history="1">
            <w:r w:rsidR="00BC7981" w:rsidRPr="00C5125E">
              <w:rPr>
                <w:rStyle w:val="Kpr"/>
                <w:lang w:val="tr-TR"/>
              </w:rPr>
              <w:t>1.a.1 Kodlar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53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5B0B8B4D" w14:textId="7CF7693A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54" w:history="1">
            <w:r w:rsidR="00BC7981" w:rsidRPr="00C5125E">
              <w:rPr>
                <w:rStyle w:val="Kpr"/>
                <w:lang w:val="tr-TR"/>
              </w:rPr>
              <w:t>1.a.2 Ekran görüntüleri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54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64EBEFFF" w14:textId="02BD10F9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55" w:history="1">
            <w:r w:rsidR="00BC7981" w:rsidRPr="00C5125E">
              <w:rPr>
                <w:rStyle w:val="Kpr"/>
                <w:lang w:val="tr-TR"/>
              </w:rPr>
              <w:t>1.a.3 Açıklama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55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4A630079" w14:textId="796EE8AB" w:rsidR="00BC7981" w:rsidRPr="00C5125E" w:rsidRDefault="00B1592A">
          <w:pPr>
            <w:pStyle w:val="T2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56" w:history="1">
            <w:r w:rsidR="00BC7981" w:rsidRPr="00C5125E">
              <w:rPr>
                <w:rStyle w:val="Kpr"/>
                <w:lang w:val="tr-TR"/>
              </w:rPr>
              <w:t>1.b Uzaklık Matrisi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56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5315FEF1" w14:textId="50C52D8B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57" w:history="1">
            <w:r w:rsidR="00BC7981" w:rsidRPr="00C5125E">
              <w:rPr>
                <w:rStyle w:val="Kpr"/>
                <w:lang w:val="tr-TR"/>
              </w:rPr>
              <w:t>1.b.1 Kodlar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57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0DE24D5A" w14:textId="616D0F47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58" w:history="1">
            <w:r w:rsidR="00BC7981" w:rsidRPr="00C5125E">
              <w:rPr>
                <w:rStyle w:val="Kpr"/>
                <w:lang w:val="tr-TR"/>
              </w:rPr>
              <w:t>1.b.2 Ekran görüntüleri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58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3DBE3B74" w14:textId="2946230C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59" w:history="1">
            <w:r w:rsidR="00BC7981" w:rsidRPr="00C5125E">
              <w:rPr>
                <w:rStyle w:val="Kpr"/>
                <w:lang w:val="tr-TR"/>
              </w:rPr>
              <w:t>1.b.3 Açıklama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59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45FBAF1A" w14:textId="6F1F4150" w:rsidR="00BC7981" w:rsidRPr="00C5125E" w:rsidRDefault="00B1592A">
          <w:pPr>
            <w:pStyle w:val="T1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60" w:history="1">
            <w:r w:rsidR="00BC7981" w:rsidRPr="00C5125E">
              <w:rPr>
                <w:rStyle w:val="Kpr"/>
                <w:lang w:val="tr-TR"/>
              </w:rPr>
              <w:t>2) CLASSIFICATION USING K-NEAREST NEIGHBORS (KNN) ALGORITHM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60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637949BE" w14:textId="3FA60D34" w:rsidR="00BC7981" w:rsidRPr="00C5125E" w:rsidRDefault="00B1592A">
          <w:pPr>
            <w:pStyle w:val="T2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61" w:history="1">
            <w:r w:rsidR="00BC7981" w:rsidRPr="00C5125E">
              <w:rPr>
                <w:rStyle w:val="Kpr"/>
                <w:lang w:val="tr-TR"/>
              </w:rPr>
              <w:t>2.a KNN ile sınıflandırma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61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3F0EDAEF" w14:textId="31280867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62" w:history="1">
            <w:r w:rsidR="00BC7981" w:rsidRPr="00C5125E">
              <w:rPr>
                <w:rStyle w:val="Kpr"/>
                <w:lang w:val="tr-TR"/>
              </w:rPr>
              <w:t>2.a.1 Algoritma sözde-kodu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62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37F1E5A8" w14:textId="6400333F" w:rsidR="00BC7981" w:rsidRPr="00C5125E" w:rsidRDefault="00B1592A">
          <w:pPr>
            <w:pStyle w:val="T2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63" w:history="1">
            <w:r w:rsidR="00BC7981" w:rsidRPr="00C5125E">
              <w:rPr>
                <w:rStyle w:val="Kpr"/>
                <w:lang w:val="tr-TR"/>
              </w:rPr>
              <w:t>2.b Banknot sınıflandırma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63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560427E9" w14:textId="27BD8B6B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64" w:history="1">
            <w:r w:rsidR="00BC7981" w:rsidRPr="00C5125E">
              <w:rPr>
                <w:rStyle w:val="Kpr"/>
                <w:lang w:val="tr-TR"/>
              </w:rPr>
              <w:t>2.b.1 Kodlar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64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787BF33A" w14:textId="141A4D4D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65" w:history="1">
            <w:r w:rsidR="00BC7981" w:rsidRPr="00C5125E">
              <w:rPr>
                <w:rStyle w:val="Kpr"/>
                <w:lang w:val="tr-TR"/>
              </w:rPr>
              <w:t>2.b.2 Ekran görüntüleri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65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462EF341" w14:textId="5178D2BD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66" w:history="1">
            <w:r w:rsidR="00BC7981" w:rsidRPr="00C5125E">
              <w:rPr>
                <w:rStyle w:val="Kpr"/>
                <w:lang w:val="tr-TR"/>
              </w:rPr>
              <w:t>2.b.3 Açıklama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66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1236CFC5" w14:textId="5D3A1452" w:rsidR="00BC7981" w:rsidRPr="00C5125E" w:rsidRDefault="00B1592A">
          <w:pPr>
            <w:pStyle w:val="T2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67" w:history="1">
            <w:r w:rsidR="00BC7981" w:rsidRPr="00C5125E">
              <w:rPr>
                <w:rStyle w:val="Kpr"/>
                <w:lang w:val="tr-TR"/>
              </w:rPr>
              <w:t>2.c Başarı ölçümü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67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5BCD7329" w14:textId="32A48866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68" w:history="1">
            <w:r w:rsidR="00BC7981" w:rsidRPr="00C5125E">
              <w:rPr>
                <w:rStyle w:val="Kpr"/>
                <w:lang w:val="tr-TR"/>
              </w:rPr>
              <w:t>2.c.1 Kodlar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68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73C7C761" w14:textId="4A3A3852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69" w:history="1">
            <w:r w:rsidR="00BC7981" w:rsidRPr="00C5125E">
              <w:rPr>
                <w:rStyle w:val="Kpr"/>
                <w:lang w:val="tr-TR"/>
              </w:rPr>
              <w:t>2.c.2 Ekran görüntüleri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69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2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5238CC1F" w14:textId="4556D388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70" w:history="1">
            <w:r w:rsidR="00BC7981" w:rsidRPr="00C5125E">
              <w:rPr>
                <w:rStyle w:val="Kpr"/>
                <w:lang w:val="tr-TR"/>
              </w:rPr>
              <w:t>2.c.3 Açıklama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70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3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67FBB313" w14:textId="68FE1F91" w:rsidR="00BC7981" w:rsidRPr="00C5125E" w:rsidRDefault="00B1592A">
          <w:pPr>
            <w:pStyle w:val="T2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71" w:history="1">
            <w:r w:rsidR="00BC7981" w:rsidRPr="00C5125E">
              <w:rPr>
                <w:rStyle w:val="Kpr"/>
                <w:lang w:val="tr-TR"/>
              </w:rPr>
              <w:t>2.d Listeleme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71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3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3E11DCBC" w14:textId="34445CD4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72" w:history="1">
            <w:r w:rsidR="00BC7981" w:rsidRPr="00C5125E">
              <w:rPr>
                <w:rStyle w:val="Kpr"/>
                <w:lang w:val="tr-TR"/>
              </w:rPr>
              <w:t>2.d.1 Kodlar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72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3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4E4DE34D" w14:textId="2C53A5B9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73" w:history="1">
            <w:r w:rsidR="00BC7981" w:rsidRPr="00C5125E">
              <w:rPr>
                <w:rStyle w:val="Kpr"/>
                <w:lang w:val="tr-TR"/>
              </w:rPr>
              <w:t>2.d.2 Ekran görüntüleri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73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3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1D15D3FF" w14:textId="5B98898F" w:rsidR="00BC7981" w:rsidRPr="00C5125E" w:rsidRDefault="00B1592A">
          <w:pPr>
            <w:pStyle w:val="T3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74" w:history="1">
            <w:r w:rsidR="00BC7981" w:rsidRPr="00C5125E">
              <w:rPr>
                <w:rStyle w:val="Kpr"/>
                <w:lang w:val="tr-TR"/>
              </w:rPr>
              <w:t>2.d.3 Açıklama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74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3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69729B00" w14:textId="2B542B12" w:rsidR="00BC7981" w:rsidRPr="00C5125E" w:rsidRDefault="00B1592A">
          <w:pPr>
            <w:pStyle w:val="T1"/>
            <w:tabs>
              <w:tab w:val="right" w:leader="dot" w:pos="9062"/>
            </w:tabs>
            <w:rPr>
              <w:rFonts w:eastAsiaTheme="minorEastAsia"/>
              <w:lang w:val="tr-TR" w:eastAsia="tr-TR" w:bidi="ar-SA"/>
            </w:rPr>
          </w:pPr>
          <w:hyperlink w:anchor="_Toc57390075" w:history="1">
            <w:r w:rsidR="00BC7981" w:rsidRPr="00C5125E">
              <w:rPr>
                <w:rStyle w:val="Kpr"/>
                <w:lang w:val="tr-TR"/>
              </w:rPr>
              <w:t>Özdeğerlendirme Tablosu</w:t>
            </w:r>
            <w:r w:rsidR="00BC7981" w:rsidRPr="00C5125E">
              <w:rPr>
                <w:webHidden/>
                <w:lang w:val="tr-TR"/>
              </w:rPr>
              <w:tab/>
            </w:r>
            <w:r w:rsidR="00BC7981" w:rsidRPr="00C5125E">
              <w:rPr>
                <w:webHidden/>
                <w:lang w:val="tr-TR"/>
              </w:rPr>
              <w:fldChar w:fldCharType="begin"/>
            </w:r>
            <w:r w:rsidR="00BC7981" w:rsidRPr="00C5125E">
              <w:rPr>
                <w:webHidden/>
                <w:lang w:val="tr-TR"/>
              </w:rPr>
              <w:instrText xml:space="preserve"> PAGEREF _Toc57390075 \h </w:instrText>
            </w:r>
            <w:r w:rsidR="00BC7981" w:rsidRPr="00C5125E">
              <w:rPr>
                <w:webHidden/>
                <w:lang w:val="tr-TR"/>
              </w:rPr>
            </w:r>
            <w:r w:rsidR="00BC7981" w:rsidRPr="00C5125E">
              <w:rPr>
                <w:webHidden/>
                <w:lang w:val="tr-TR"/>
              </w:rPr>
              <w:fldChar w:fldCharType="separate"/>
            </w:r>
            <w:r w:rsidR="00BC7981" w:rsidRPr="00C5125E">
              <w:rPr>
                <w:webHidden/>
                <w:lang w:val="tr-TR"/>
              </w:rPr>
              <w:t>3</w:t>
            </w:r>
            <w:r w:rsidR="00BC7981" w:rsidRPr="00C5125E">
              <w:rPr>
                <w:webHidden/>
                <w:lang w:val="tr-TR"/>
              </w:rPr>
              <w:fldChar w:fldCharType="end"/>
            </w:r>
          </w:hyperlink>
        </w:p>
        <w:p w14:paraId="04E46A4A" w14:textId="6CB14622" w:rsidR="00590231" w:rsidRPr="00C5125E" w:rsidRDefault="00590231">
          <w:pPr>
            <w:rPr>
              <w:lang w:val="tr-TR"/>
            </w:rPr>
          </w:pPr>
          <w:r w:rsidRPr="00C5125E">
            <w:rPr>
              <w:b/>
              <w:bCs/>
              <w:lang w:val="tr-TR"/>
            </w:rPr>
            <w:fldChar w:fldCharType="end"/>
          </w:r>
        </w:p>
      </w:sdtContent>
    </w:sdt>
    <w:p w14:paraId="7BE4851A" w14:textId="77777777" w:rsidR="00E07DAD" w:rsidRPr="00C5125E" w:rsidRDefault="00E07DAD">
      <w:pPr>
        <w:spacing w:after="160" w:line="259" w:lineRule="auto"/>
        <w:rPr>
          <w:lang w:val="tr-TR"/>
        </w:rPr>
      </w:pPr>
      <w:r w:rsidRPr="00C5125E">
        <w:rPr>
          <w:lang w:val="tr-TR"/>
        </w:rPr>
        <w:br w:type="page"/>
      </w:r>
    </w:p>
    <w:p w14:paraId="663699A7" w14:textId="1D034420" w:rsidR="00E37E95" w:rsidRDefault="00C86526" w:rsidP="00924AF5">
      <w:pPr>
        <w:pStyle w:val="Balk1"/>
        <w:rPr>
          <w:lang w:val="tr-TR"/>
        </w:rPr>
      </w:pPr>
      <w:bookmarkStart w:id="0" w:name="_Toc57390051"/>
      <w:r w:rsidRPr="00C5125E">
        <w:rPr>
          <w:rFonts w:eastAsia="Calibri"/>
          <w:lang w:val="tr-TR"/>
        </w:rPr>
        <w:lastRenderedPageBreak/>
        <w:t xml:space="preserve">1) </w:t>
      </w:r>
      <w:r w:rsidR="009F66D3" w:rsidRPr="00C5125E">
        <w:rPr>
          <w:rFonts w:eastAsia="Calibri"/>
          <w:lang w:val="tr-TR"/>
        </w:rPr>
        <w:t>POINTS IN A 2D PLANE</w:t>
      </w:r>
      <w:bookmarkEnd w:id="0"/>
    </w:p>
    <w:p w14:paraId="3C55EEA6" w14:textId="12A347B9" w:rsidR="00924AF5" w:rsidRPr="00C5125E" w:rsidRDefault="00924AF5" w:rsidP="00E45FC4">
      <w:pPr>
        <w:rPr>
          <w:lang w:val="tr-TR"/>
        </w:rPr>
      </w:pPr>
      <w:r>
        <w:rPr>
          <w:lang w:val="tr-TR"/>
        </w:rPr>
        <w:t>C#, Visual Studio Community16.8.3, .NET Framework 4.8</w:t>
      </w:r>
    </w:p>
    <w:p w14:paraId="3BE20260" w14:textId="72E74872" w:rsidR="00457339" w:rsidRPr="00C5125E" w:rsidRDefault="00E45FC4" w:rsidP="000B088F">
      <w:pPr>
        <w:pStyle w:val="Balk2"/>
        <w:rPr>
          <w:lang w:val="tr-TR"/>
        </w:rPr>
      </w:pPr>
      <w:bookmarkStart w:id="1" w:name="_Toc57390052"/>
      <w:r w:rsidRPr="00C5125E">
        <w:rPr>
          <w:lang w:val="tr-TR"/>
        </w:rPr>
        <w:t>1.</w:t>
      </w:r>
      <w:r w:rsidR="006E3D9D" w:rsidRPr="00C5125E">
        <w:rPr>
          <w:lang w:val="tr-TR"/>
        </w:rPr>
        <w:t>a</w:t>
      </w:r>
      <w:r w:rsidR="00A82771" w:rsidRPr="00C5125E">
        <w:rPr>
          <w:lang w:val="tr-TR"/>
        </w:rPr>
        <w:t xml:space="preserve"> Rastgele Nokta Üretimi</w:t>
      </w:r>
      <w:bookmarkEnd w:id="1"/>
    </w:p>
    <w:p w14:paraId="1F009E52" w14:textId="6E515360" w:rsidR="001C6C80" w:rsidRDefault="00590231" w:rsidP="00924AF5">
      <w:pPr>
        <w:pStyle w:val="Balk3"/>
        <w:rPr>
          <w:lang w:val="tr-TR"/>
        </w:rPr>
      </w:pPr>
      <w:bookmarkStart w:id="2" w:name="_Toc57390053"/>
      <w:r w:rsidRPr="00C5125E">
        <w:rPr>
          <w:lang w:val="tr-TR"/>
        </w:rPr>
        <w:t>1.a.1</w:t>
      </w:r>
      <w:r w:rsidR="00B3317F" w:rsidRPr="00C5125E">
        <w:rPr>
          <w:lang w:val="tr-TR"/>
        </w:rPr>
        <w:t xml:space="preserve"> </w:t>
      </w:r>
      <w:r w:rsidR="003C61CF" w:rsidRPr="00C5125E">
        <w:rPr>
          <w:lang w:val="tr-TR"/>
        </w:rPr>
        <w:t>Kodlar</w:t>
      </w:r>
      <w:bookmarkEnd w:id="2"/>
    </w:p>
    <w:p w14:paraId="2449FEE3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random =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Random();</w:t>
      </w:r>
    </w:p>
    <w:p w14:paraId="45C40F8D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0D956556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coordinates =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[2, n];</w:t>
      </w:r>
    </w:p>
    <w:p w14:paraId="375D4C97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i = 0; i &lt; n; i++)</w:t>
      </w:r>
    </w:p>
    <w:p w14:paraId="1150071D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{</w:t>
      </w:r>
    </w:p>
    <w:p w14:paraId="462D973C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randomRow = random.Next(height);  </w:t>
      </w:r>
      <w:r>
        <w:rPr>
          <w:rFonts w:ascii="Consolas" w:hAnsi="Consolas" w:cs="Consolas"/>
          <w:color w:val="008000"/>
          <w:sz w:val="19"/>
          <w:szCs w:val="19"/>
          <w:lang w:bidi="ar-SA"/>
        </w:rPr>
        <w:t>//value of "y"</w:t>
      </w:r>
    </w:p>
    <w:p w14:paraId="5E0FBF5F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randomColumn = random.Next(width);  </w:t>
      </w:r>
      <w:r>
        <w:rPr>
          <w:rFonts w:ascii="Consolas" w:hAnsi="Consolas" w:cs="Consolas"/>
          <w:color w:val="008000"/>
          <w:sz w:val="19"/>
          <w:szCs w:val="19"/>
          <w:lang w:bidi="ar-SA"/>
        </w:rPr>
        <w:t>//value of "x"</w:t>
      </w:r>
    </w:p>
    <w:p w14:paraId="1D2D92E7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78697744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coordinates[0, i] = randomColumn;</w:t>
      </w:r>
    </w:p>
    <w:p w14:paraId="01115342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coordinates[1, i] = randomRow;</w:t>
      </w:r>
    </w:p>
    <w:p w14:paraId="10B3BFA8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}</w:t>
      </w:r>
    </w:p>
    <w:p w14:paraId="5ACC37BE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678363B4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 xml:space="preserve">"Printing out the coordinates of </w:t>
      </w:r>
      <w:r>
        <w:rPr>
          <w:rFonts w:ascii="Consolas" w:hAnsi="Consolas" w:cs="Consolas"/>
          <w:color w:val="3CB371"/>
          <w:sz w:val="19"/>
          <w:szCs w:val="19"/>
          <w:lang w:bidi="ar-SA"/>
        </w:rPr>
        <w:t>{0}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 xml:space="preserve"> random points: 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, n);</w:t>
      </w:r>
    </w:p>
    <w:p w14:paraId="3694D34C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i = 0; i &lt; coordinates.GetLength(0); i++)</w:t>
      </w:r>
    </w:p>
    <w:p w14:paraId="067ADB76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{</w:t>
      </w:r>
    </w:p>
    <w:p w14:paraId="3241F0F8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j = 0; j &lt; coordinates.GetLength(1); j++)</w:t>
      </w:r>
    </w:p>
    <w:p w14:paraId="26C62F4A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{</w:t>
      </w:r>
    </w:p>
    <w:p w14:paraId="1C10F184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j == 0 &amp;&amp; i == 0) Console.Write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x: 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510E214E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j == 0 &amp;&amp; i == 1) Console.Write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y: 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26208AB3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4975B4F1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Console.Write(coordinates[i, j] + 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43AB5911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}</w:t>
      </w:r>
    </w:p>
    <w:p w14:paraId="1F84C103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Console.WriteLine();</w:t>
      </w:r>
    </w:p>
    <w:p w14:paraId="40F88249" w14:textId="42ED4FC7" w:rsidR="00174C15" w:rsidRPr="00174C15" w:rsidRDefault="00174C15" w:rsidP="00174C15">
      <w:pPr>
        <w:rPr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}</w:t>
      </w:r>
    </w:p>
    <w:p w14:paraId="4F78D893" w14:textId="3D4255D2" w:rsidR="00334B8E" w:rsidRPr="00C5125E" w:rsidRDefault="00334B8E" w:rsidP="006F1A24">
      <w:pPr>
        <w:pStyle w:val="Balk3"/>
        <w:rPr>
          <w:lang w:val="tr-TR"/>
        </w:rPr>
      </w:pPr>
      <w:bookmarkStart w:id="3" w:name="_Toc57390054"/>
      <w:r w:rsidRPr="00C5125E">
        <w:rPr>
          <w:lang w:val="tr-TR"/>
        </w:rPr>
        <w:t xml:space="preserve">1.a.2 Ekran </w:t>
      </w:r>
      <w:r w:rsidR="006F1A24" w:rsidRPr="00C5125E">
        <w:rPr>
          <w:lang w:val="tr-TR"/>
        </w:rPr>
        <w:t>görüntüleri</w:t>
      </w:r>
      <w:bookmarkEnd w:id="3"/>
    </w:p>
    <w:p w14:paraId="55A8A25F" w14:textId="73147C16" w:rsidR="00924AF5" w:rsidRPr="00C5125E" w:rsidRDefault="00174C15" w:rsidP="00A81B4C">
      <w:pPr>
        <w:rPr>
          <w:lang w:val="tr-TR"/>
        </w:rPr>
      </w:pPr>
      <w:r>
        <w:rPr>
          <w:noProof/>
        </w:rPr>
        <w:drawing>
          <wp:inline distT="0" distB="0" distL="0" distR="0" wp14:anchorId="2366762F" wp14:editId="2CD0A026">
            <wp:extent cx="4467225" cy="876300"/>
            <wp:effectExtent l="0" t="0" r="952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607E1" w14:textId="73E93A85" w:rsidR="000C76C0" w:rsidRDefault="006F1A24" w:rsidP="00174C15">
      <w:pPr>
        <w:pStyle w:val="Balk3"/>
        <w:rPr>
          <w:lang w:val="tr-TR"/>
        </w:rPr>
      </w:pPr>
      <w:bookmarkStart w:id="4" w:name="_Toc57390055"/>
      <w:r w:rsidRPr="00C5125E">
        <w:rPr>
          <w:lang w:val="tr-TR"/>
        </w:rPr>
        <w:t>1.a.3 Açıklama</w:t>
      </w:r>
      <w:bookmarkEnd w:id="4"/>
    </w:p>
    <w:p w14:paraId="02B2C7A2" w14:textId="3B9C740F" w:rsidR="00102C6D" w:rsidRPr="00C5125E" w:rsidRDefault="00102C6D" w:rsidP="00A81B4C">
      <w:pPr>
        <w:rPr>
          <w:lang w:val="tr-TR"/>
        </w:rPr>
      </w:pPr>
      <w:r>
        <w:rPr>
          <w:lang w:val="tr-TR"/>
        </w:rPr>
        <w:t xml:space="preserve">Random sınıfı kullanılarak istenilen aralıkta koordinatlar oluşturulup yazdırıldı. </w:t>
      </w:r>
      <w:r w:rsidR="00174C15">
        <w:rPr>
          <w:lang w:val="tr-TR"/>
        </w:rPr>
        <w:t>İki boyutlu dizi yapısı kullanıldı.</w:t>
      </w:r>
    </w:p>
    <w:p w14:paraId="3FB1FA29" w14:textId="6B9FF54A" w:rsidR="00D824D5" w:rsidRPr="00C5125E" w:rsidRDefault="00D824D5" w:rsidP="00D824D5">
      <w:pPr>
        <w:pStyle w:val="Balk2"/>
        <w:rPr>
          <w:lang w:val="tr-TR"/>
        </w:rPr>
      </w:pPr>
      <w:bookmarkStart w:id="5" w:name="_Toc57390056"/>
      <w:r w:rsidRPr="00C5125E">
        <w:rPr>
          <w:lang w:val="tr-TR"/>
        </w:rPr>
        <w:t>1.b</w:t>
      </w:r>
      <w:r w:rsidR="00916024" w:rsidRPr="00C5125E">
        <w:rPr>
          <w:lang w:val="tr-TR"/>
        </w:rPr>
        <w:t xml:space="preserve"> Uzaklık Matrisi</w:t>
      </w:r>
      <w:bookmarkEnd w:id="5"/>
    </w:p>
    <w:p w14:paraId="628E8ABD" w14:textId="415106AD" w:rsidR="00E437E4" w:rsidRPr="00C5125E" w:rsidRDefault="00E437E4" w:rsidP="00E437E4">
      <w:pPr>
        <w:pStyle w:val="Balk3"/>
        <w:rPr>
          <w:lang w:val="tr-TR"/>
        </w:rPr>
      </w:pPr>
      <w:bookmarkStart w:id="6" w:name="_Toc57390057"/>
      <w:r w:rsidRPr="00C5125E">
        <w:rPr>
          <w:lang w:val="tr-TR"/>
        </w:rPr>
        <w:t>1.b.1 Kodlar</w:t>
      </w:r>
      <w:bookmarkEnd w:id="6"/>
    </w:p>
    <w:p w14:paraId="2CCB8DD8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bookmarkStart w:id="7" w:name="_Toc57390058"/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distanceMatrix =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[n, n];</w:t>
      </w:r>
    </w:p>
    <w:p w14:paraId="180D725C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56E8F38F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i = 0; i &lt; n; i++)</w:t>
      </w:r>
    </w:p>
    <w:p w14:paraId="41D4A15F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{</w:t>
      </w:r>
    </w:p>
    <w:p w14:paraId="153F8CFC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j = 0; j &lt; n; j++)</w:t>
      </w:r>
    </w:p>
    <w:p w14:paraId="4210605C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distanceMatrix[i, j] =</w:t>
      </w:r>
    </w:p>
    <w:p w14:paraId="094D87D6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    Distance(coordinates[0, i], coordinates[1, i],</w:t>
      </w:r>
    </w:p>
    <w:p w14:paraId="7E60CB1F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        coordinates[0, j], coordinates[1, j]);</w:t>
      </w:r>
    </w:p>
    <w:p w14:paraId="625D4ECF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}</w:t>
      </w:r>
    </w:p>
    <w:p w14:paraId="30A5406E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4EA57EA6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lastRenderedPageBreak/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</w:t>
      </w:r>
      <w:r>
        <w:rPr>
          <w:rFonts w:ascii="Consolas" w:hAnsi="Consolas" w:cs="Consolas"/>
          <w:color w:val="FF007F"/>
          <w:sz w:val="19"/>
          <w:szCs w:val="19"/>
          <w:lang w:bidi="ar-SA"/>
        </w:rPr>
        <w:t>\n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 xml:space="preserve">"Printing out the symmetric Distance Matrix of </w:t>
      </w:r>
      <w:r>
        <w:rPr>
          <w:rFonts w:ascii="Consolas" w:hAnsi="Consolas" w:cs="Consolas"/>
          <w:color w:val="3CB371"/>
          <w:sz w:val="19"/>
          <w:szCs w:val="19"/>
          <w:lang w:bidi="ar-SA"/>
        </w:rPr>
        <w:t>{0}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 xml:space="preserve"> points: 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, n);</w:t>
      </w:r>
    </w:p>
    <w:p w14:paraId="3DF8731B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i = 0; i &lt; distanceMatrix.GetLength(0); i++)</w:t>
      </w:r>
    </w:p>
    <w:p w14:paraId="7F64B39D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{</w:t>
      </w:r>
    </w:p>
    <w:p w14:paraId="554B81F3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j = 0; j &lt; distanceMatrix.GetLength(1); j++)</w:t>
      </w:r>
    </w:p>
    <w:p w14:paraId="4CC5211E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{</w:t>
      </w:r>
    </w:p>
    <w:p w14:paraId="41944D92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Console.Write(Math.Round(distanceMatrix[i, j], 1) + 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7170B36D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}</w:t>
      </w:r>
    </w:p>
    <w:p w14:paraId="0BA05131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Console.WriteLine();</w:t>
      </w:r>
    </w:p>
    <w:p w14:paraId="20576A31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}</w:t>
      </w:r>
    </w:p>
    <w:p w14:paraId="5491A5C7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Console.WriteLine();</w:t>
      </w:r>
    </w:p>
    <w:p w14:paraId="7291A42C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585426DE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Distance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x1,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y1,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x2,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y2)</w:t>
      </w:r>
    </w:p>
    <w:p w14:paraId="2F63E84B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{</w:t>
      </w:r>
    </w:p>
    <w:p w14:paraId="26D35053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Math.Sqrt((x2 - x1) * (x2 - x1) + (y2 - y1) * (y2 - y1));</w:t>
      </w:r>
    </w:p>
    <w:p w14:paraId="13BD5A25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}</w:t>
      </w:r>
    </w:p>
    <w:p w14:paraId="043C503C" w14:textId="77777777" w:rsidR="00174C15" w:rsidRDefault="00174C15" w:rsidP="00174C15">
      <w:pPr>
        <w:pStyle w:val="Balk3"/>
        <w:rPr>
          <w:lang w:val="tr-TR"/>
        </w:rPr>
      </w:pPr>
    </w:p>
    <w:p w14:paraId="2B68FF27" w14:textId="5F6A188A" w:rsidR="00E437E4" w:rsidRPr="00C5125E" w:rsidRDefault="00E437E4" w:rsidP="00174C15">
      <w:pPr>
        <w:pStyle w:val="Balk3"/>
        <w:rPr>
          <w:lang w:val="tr-TR"/>
        </w:rPr>
      </w:pPr>
      <w:r w:rsidRPr="00C5125E">
        <w:rPr>
          <w:lang w:val="tr-TR"/>
        </w:rPr>
        <w:t>1.b.2 Ekran görüntüleri</w:t>
      </w:r>
      <w:bookmarkEnd w:id="7"/>
    </w:p>
    <w:p w14:paraId="0D9027BE" w14:textId="18DEC911" w:rsidR="00174C15" w:rsidRDefault="00174C15" w:rsidP="00E437E4">
      <w:pPr>
        <w:pStyle w:val="Balk3"/>
        <w:rPr>
          <w:lang w:val="tr-TR"/>
        </w:rPr>
      </w:pPr>
      <w:bookmarkStart w:id="8" w:name="_Toc57390059"/>
      <w:r>
        <w:rPr>
          <w:noProof/>
        </w:rPr>
        <w:drawing>
          <wp:inline distT="0" distB="0" distL="0" distR="0" wp14:anchorId="3366B6D3" wp14:editId="06808C88">
            <wp:extent cx="4619625" cy="1743075"/>
            <wp:effectExtent l="0" t="0" r="9525" b="952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45EA7" w14:textId="77777777" w:rsidR="00174C15" w:rsidRPr="00174C15" w:rsidRDefault="00174C15" w:rsidP="00174C15">
      <w:pPr>
        <w:rPr>
          <w:lang w:val="tr-TR"/>
        </w:rPr>
      </w:pPr>
    </w:p>
    <w:p w14:paraId="11338832" w14:textId="65E7ED86" w:rsidR="00E437E4" w:rsidRPr="00C5125E" w:rsidRDefault="00E437E4" w:rsidP="00E437E4">
      <w:pPr>
        <w:pStyle w:val="Balk3"/>
        <w:rPr>
          <w:lang w:val="tr-TR"/>
        </w:rPr>
      </w:pPr>
      <w:r w:rsidRPr="00C5125E">
        <w:rPr>
          <w:lang w:val="tr-TR"/>
        </w:rPr>
        <w:t>1.b.3 Açıklama</w:t>
      </w:r>
      <w:bookmarkEnd w:id="8"/>
    </w:p>
    <w:p w14:paraId="533760C6" w14:textId="335B072B" w:rsidR="00174C15" w:rsidRDefault="00174C15" w:rsidP="00A444C5">
      <w:pPr>
        <w:pStyle w:val="Balk1"/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</w:pPr>
      <w:bookmarkStart w:id="9" w:name="_Toc57390060"/>
      <w:r w:rsidRPr="00174C15">
        <w:rPr>
          <w:rFonts w:asciiTheme="minorHAnsi" w:eastAsiaTheme="minorHAnsi" w:hAnsiTheme="minorHAnsi" w:cstheme="minorBidi"/>
          <w:color w:val="auto"/>
          <w:sz w:val="22"/>
          <w:szCs w:val="22"/>
          <w:lang w:val="tr-TR"/>
        </w:rPr>
        <w:t>Uzaklık matrisi için bütün noktaların birbirleriyle uzaklığı alınarak simetrik matrisi oluşturuldu ve bu uzaklıklar yuvarlanarak yazdırıldı. Yerel noktalama işaretlerine dikkat edildi. İki boyutlu dizi yapısı kullanıldı.</w:t>
      </w:r>
    </w:p>
    <w:p w14:paraId="5C478B25" w14:textId="42D72871" w:rsidR="00D824D5" w:rsidRPr="00C5125E" w:rsidRDefault="00CB78D1" w:rsidP="00A444C5">
      <w:pPr>
        <w:pStyle w:val="Balk1"/>
        <w:rPr>
          <w:lang w:val="tr-TR"/>
        </w:rPr>
      </w:pPr>
      <w:r w:rsidRPr="00C5125E">
        <w:rPr>
          <w:lang w:val="tr-TR"/>
        </w:rPr>
        <w:t xml:space="preserve">2) </w:t>
      </w:r>
      <w:r w:rsidR="00A444C5" w:rsidRPr="00C5125E">
        <w:rPr>
          <w:lang w:val="tr-TR"/>
        </w:rPr>
        <w:t>CLASSIFICATION USING K-NEAREST NEIGHBORS (KNN) ALGORITHM</w:t>
      </w:r>
      <w:bookmarkEnd w:id="9"/>
    </w:p>
    <w:p w14:paraId="1B0AC139" w14:textId="77777777" w:rsidR="00174C15" w:rsidRPr="00C5125E" w:rsidRDefault="00174C15" w:rsidP="00174C15">
      <w:pPr>
        <w:rPr>
          <w:lang w:val="tr-TR"/>
        </w:rPr>
      </w:pPr>
      <w:bookmarkStart w:id="10" w:name="_Toc57390061"/>
      <w:r>
        <w:rPr>
          <w:lang w:val="tr-TR"/>
        </w:rPr>
        <w:t>C#, Visual Studio Community16.8.3, .NET Framework 4.8</w:t>
      </w:r>
    </w:p>
    <w:p w14:paraId="1D34EEBA" w14:textId="774EACA4" w:rsidR="00A444C5" w:rsidRPr="00C5125E" w:rsidRDefault="00A444C5" w:rsidP="00A444C5">
      <w:pPr>
        <w:pStyle w:val="Balk2"/>
        <w:rPr>
          <w:lang w:val="tr-TR"/>
        </w:rPr>
      </w:pPr>
      <w:r w:rsidRPr="00C5125E">
        <w:rPr>
          <w:lang w:val="tr-TR"/>
        </w:rPr>
        <w:t xml:space="preserve">2.a </w:t>
      </w:r>
      <w:r w:rsidR="00DD7453" w:rsidRPr="00C5125E">
        <w:rPr>
          <w:lang w:val="tr-TR"/>
        </w:rPr>
        <w:t>KNN ile sınıflandırma</w:t>
      </w:r>
      <w:bookmarkEnd w:id="10"/>
    </w:p>
    <w:p w14:paraId="12B70B86" w14:textId="06A37915" w:rsidR="00A444C5" w:rsidRDefault="00DD7453" w:rsidP="00A444C5">
      <w:pPr>
        <w:pStyle w:val="Balk3"/>
        <w:rPr>
          <w:lang w:val="tr-TR"/>
        </w:rPr>
      </w:pPr>
      <w:bookmarkStart w:id="11" w:name="_Toc57390062"/>
      <w:r w:rsidRPr="00C5125E">
        <w:rPr>
          <w:lang w:val="tr-TR"/>
        </w:rPr>
        <w:t>2</w:t>
      </w:r>
      <w:r w:rsidR="00A444C5" w:rsidRPr="00C5125E">
        <w:rPr>
          <w:lang w:val="tr-TR"/>
        </w:rPr>
        <w:t xml:space="preserve">.a.1 </w:t>
      </w:r>
      <w:r w:rsidR="00EE21B3" w:rsidRPr="00C5125E">
        <w:rPr>
          <w:lang w:val="tr-TR"/>
        </w:rPr>
        <w:t>Algoritma</w:t>
      </w:r>
      <w:bookmarkEnd w:id="11"/>
    </w:p>
    <w:p w14:paraId="4868D825" w14:textId="00A5CB55" w:rsidR="00174C15" w:rsidRPr="00174C15" w:rsidRDefault="00174C15" w:rsidP="00174C15">
      <w:pPr>
        <w:rPr>
          <w:lang w:val="tr-TR"/>
        </w:rPr>
      </w:pPr>
      <w:r w:rsidRPr="00174C15">
        <w:t xml:space="preserve">1. Load the training and test data </w:t>
      </w:r>
      <w:r w:rsidRPr="00174C15">
        <w:br/>
        <w:t xml:space="preserve">2. Choose the value of K </w:t>
      </w:r>
      <w:r w:rsidRPr="00174C15">
        <w:br/>
        <w:t>3. For each point in test data:</w:t>
      </w:r>
      <w:r w:rsidRPr="00174C15">
        <w:br/>
        <w:t>- find the Euclidean distance to all training data points</w:t>
      </w:r>
      <w:r w:rsidRPr="00174C15">
        <w:br/>
        <w:t xml:space="preserve">- store the Euclidean distances in a list and sort it </w:t>
      </w:r>
      <w:r w:rsidRPr="00174C15">
        <w:br/>
        <w:t xml:space="preserve">- choose the first k points </w:t>
      </w:r>
      <w:r w:rsidRPr="00174C15">
        <w:br/>
        <w:t>- assign a class to the test point based on the majority of classes present in the chosen points</w:t>
      </w:r>
      <w:r w:rsidRPr="00174C15">
        <w:br/>
        <w:t>4. End</w:t>
      </w:r>
    </w:p>
    <w:p w14:paraId="57F56F83" w14:textId="17449023" w:rsidR="00A444C5" w:rsidRPr="00C5125E" w:rsidRDefault="004E5B73" w:rsidP="00A444C5">
      <w:pPr>
        <w:pStyle w:val="Balk2"/>
        <w:rPr>
          <w:lang w:val="tr-TR"/>
        </w:rPr>
      </w:pPr>
      <w:bookmarkStart w:id="12" w:name="_Toc57390063"/>
      <w:r w:rsidRPr="00C5125E">
        <w:rPr>
          <w:lang w:val="tr-TR"/>
        </w:rPr>
        <w:lastRenderedPageBreak/>
        <w:t>2.</w:t>
      </w:r>
      <w:r w:rsidR="00A444C5" w:rsidRPr="00C5125E">
        <w:rPr>
          <w:lang w:val="tr-TR"/>
        </w:rPr>
        <w:t xml:space="preserve">b </w:t>
      </w:r>
      <w:r w:rsidR="00C91E9A" w:rsidRPr="00C5125E">
        <w:rPr>
          <w:lang w:val="tr-TR"/>
        </w:rPr>
        <w:t>Banknot sınıflandırma</w:t>
      </w:r>
      <w:bookmarkEnd w:id="12"/>
    </w:p>
    <w:p w14:paraId="7DC3E9D9" w14:textId="700B880E" w:rsidR="00A444C5" w:rsidRPr="00C5125E" w:rsidRDefault="00C91E9A" w:rsidP="00A444C5">
      <w:pPr>
        <w:pStyle w:val="Balk3"/>
        <w:rPr>
          <w:lang w:val="tr-TR"/>
        </w:rPr>
      </w:pPr>
      <w:bookmarkStart w:id="13" w:name="_Toc57390064"/>
      <w:r w:rsidRPr="00C5125E">
        <w:rPr>
          <w:lang w:val="tr-TR"/>
        </w:rPr>
        <w:t>2</w:t>
      </w:r>
      <w:r w:rsidR="00A444C5" w:rsidRPr="00C5125E">
        <w:rPr>
          <w:lang w:val="tr-TR"/>
        </w:rPr>
        <w:t>.b.1 Kodlar</w:t>
      </w:r>
      <w:bookmarkEnd w:id="13"/>
    </w:p>
    <w:p w14:paraId="2DB6A573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bookmarkStart w:id="14" w:name="_Toc57390065"/>
      <w:r>
        <w:rPr>
          <w:rFonts w:ascii="Consolas" w:hAnsi="Consolas" w:cs="Consolas"/>
          <w:color w:val="0000FF"/>
          <w:sz w:val="19"/>
          <w:szCs w:val="19"/>
          <w:lang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oid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KNN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k,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V1_varyans,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V2_çarpıklık,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V3_basıklık,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V4_entropi)</w:t>
      </w:r>
    </w:p>
    <w:p w14:paraId="52F602DE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{</w:t>
      </w:r>
    </w:p>
    <w:p w14:paraId="42D8F389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dataSize = System.IO.File.ReadAllLines(</w:t>
      </w:r>
      <w:r>
        <w:rPr>
          <w:rFonts w:ascii="Consolas" w:hAnsi="Consolas" w:cs="Consolas"/>
          <w:color w:val="800000"/>
          <w:sz w:val="19"/>
          <w:szCs w:val="19"/>
          <w:lang w:bidi="ar-SA"/>
        </w:rPr>
        <w:t>@"data_banknote_authentication.txt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.Length;</w:t>
      </w:r>
    </w:p>
    <w:p w14:paraId="1803B666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text = System.IO.File.ReadAllText(</w:t>
      </w:r>
      <w:r>
        <w:rPr>
          <w:rFonts w:ascii="Consolas" w:hAnsi="Consolas" w:cs="Consolas"/>
          <w:color w:val="800000"/>
          <w:sz w:val="19"/>
          <w:szCs w:val="19"/>
          <w:lang w:bidi="ar-SA"/>
        </w:rPr>
        <w:t>@"data_banknote_authentication.txt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6179228C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lines = System.IO.File.ReadAllLines(</w:t>
      </w:r>
      <w:r>
        <w:rPr>
          <w:rFonts w:ascii="Consolas" w:hAnsi="Consolas" w:cs="Consolas"/>
          <w:color w:val="800000"/>
          <w:sz w:val="19"/>
          <w:szCs w:val="19"/>
          <w:lang w:bidi="ar-SA"/>
        </w:rPr>
        <w:t>@"data_banknote_authentication.txt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7F2F373D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51670BF5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dataMatrix =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[dataSize, dataSize];</w:t>
      </w:r>
    </w:p>
    <w:p w14:paraId="794285F3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i = 0;</w:t>
      </w:r>
    </w:p>
    <w:p w14:paraId="0819B437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var row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text.Split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'</w:t>
      </w:r>
      <w:r>
        <w:rPr>
          <w:rFonts w:ascii="Consolas" w:hAnsi="Consolas" w:cs="Consolas"/>
          <w:color w:val="FF007F"/>
          <w:sz w:val="19"/>
          <w:szCs w:val="19"/>
          <w:lang w:bidi="ar-SA"/>
        </w:rPr>
        <w:t>\n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'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)</w:t>
      </w:r>
    </w:p>
    <w:p w14:paraId="5D235C0C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{</w:t>
      </w:r>
    </w:p>
    <w:p w14:paraId="308F2FCC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j = 0;</w:t>
      </w:r>
    </w:p>
    <w:p w14:paraId="00296D1F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var column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row.Split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','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)</w:t>
      </w:r>
    </w:p>
    <w:p w14:paraId="504BE0BA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{</w:t>
      </w:r>
    </w:p>
    <w:p w14:paraId="09F92EB2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dataMatrix[i, j] =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.Parse(column, CultureInfo.InvariantCulture);</w:t>
      </w:r>
    </w:p>
    <w:p w14:paraId="37810C7A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j++;</w:t>
      </w:r>
    </w:p>
    <w:p w14:paraId="6CC8656E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}</w:t>
      </w:r>
    </w:p>
    <w:p w14:paraId="5EE8273E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i++;</w:t>
      </w:r>
    </w:p>
    <w:p w14:paraId="0B366026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}</w:t>
      </w:r>
    </w:p>
    <w:p w14:paraId="4013577D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41102D67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margin =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[dataSize];</w:t>
      </w:r>
    </w:p>
    <w:p w14:paraId="24AA9DD7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counterfeit =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[dataSize];</w:t>
      </w:r>
    </w:p>
    <w:p w14:paraId="4075F747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089C4526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j = 0; j &lt; dataMatrix.GetLength(0); j++)</w:t>
      </w:r>
    </w:p>
    <w:p w14:paraId="6E157AEC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{</w:t>
      </w:r>
    </w:p>
    <w:p w14:paraId="4919B1CF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eucledianDistance =</w:t>
      </w:r>
    </w:p>
    <w:p w14:paraId="79C7389F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Math.Sqrt(Math.Pow(V1_varyans - dataMatrix[j, 0], 2) +</w:t>
      </w:r>
    </w:p>
    <w:p w14:paraId="6AD43793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          Math.Pow(V2_çarpıklık - dataMatrix[j, 1], 2) +</w:t>
      </w:r>
    </w:p>
    <w:p w14:paraId="6A650081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          Math.Pow(V3_basıklık - dataMatrix[j, 2], 2) +</w:t>
      </w:r>
    </w:p>
    <w:p w14:paraId="3FD149AD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          Math.Pow(V4_entropi - dataMatrix[j, 3], 2));</w:t>
      </w:r>
    </w:p>
    <w:p w14:paraId="5B045281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4FDE04D7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margin[j] = eucledianDistance;</w:t>
      </w:r>
    </w:p>
    <w:p w14:paraId="136C8E1D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counterfeit[j] = 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dataMatrix[j, 4];</w:t>
      </w:r>
    </w:p>
    <w:p w14:paraId="4694B87D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}</w:t>
      </w:r>
    </w:p>
    <w:p w14:paraId="527677F7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25E50F6E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Array.Sort(margin, counterfeit); </w:t>
      </w:r>
      <w:r>
        <w:rPr>
          <w:rFonts w:ascii="Consolas" w:hAnsi="Consolas" w:cs="Consolas"/>
          <w:color w:val="008000"/>
          <w:sz w:val="19"/>
          <w:szCs w:val="19"/>
          <w:lang w:bidi="ar-SA"/>
        </w:rPr>
        <w:t>//Sorting by keys and items</w:t>
      </w:r>
    </w:p>
    <w:p w14:paraId="5F8DBA7D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5B382AD8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notCounterfeit = 0;</w:t>
      </w:r>
    </w:p>
    <w:p w14:paraId="14D08DB8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isCounterfeit = 0;</w:t>
      </w:r>
    </w:p>
    <w:p w14:paraId="1FD978E1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j = 0; j &lt; k; j++)</w:t>
      </w:r>
    </w:p>
    <w:p w14:paraId="74FF0994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{</w:t>
      </w:r>
    </w:p>
    <w:p w14:paraId="771F7BA8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switch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counterfeit[j])</w:t>
      </w:r>
    </w:p>
    <w:p w14:paraId="0DD7D6D8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{</w:t>
      </w:r>
    </w:p>
    <w:p w14:paraId="2C59C4DB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cas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0:</w:t>
      </w:r>
    </w:p>
    <w:p w14:paraId="0AE1DBBB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    isCounterfeit++;</w:t>
      </w:r>
    </w:p>
    <w:p w14:paraId="15B74411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break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;</w:t>
      </w:r>
    </w:p>
    <w:p w14:paraId="32BAFD52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case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1:</w:t>
      </w:r>
    </w:p>
    <w:p w14:paraId="4A94EEA8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    notCounterfeit++;</w:t>
      </w:r>
    </w:p>
    <w:p w14:paraId="4E9481E4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break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;</w:t>
      </w:r>
    </w:p>
    <w:p w14:paraId="3247E005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}</w:t>
      </w:r>
    </w:p>
    <w:p w14:paraId="0A69F1A4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}</w:t>
      </w:r>
    </w:p>
    <w:p w14:paraId="1D67E18B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3544577B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j = 0; j &lt; k; j++)</w:t>
      </w:r>
    </w:p>
    <w:p w14:paraId="19DCD630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{</w:t>
      </w:r>
    </w:p>
    <w:p w14:paraId="4811B45F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Console.Write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k</w:t>
      </w:r>
      <w:r>
        <w:rPr>
          <w:rFonts w:ascii="Consolas" w:hAnsi="Consolas" w:cs="Consolas"/>
          <w:color w:val="3CB371"/>
          <w:sz w:val="19"/>
          <w:szCs w:val="19"/>
          <w:lang w:bidi="ar-SA"/>
        </w:rPr>
        <w:t>{0}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: 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, j + 1);</w:t>
      </w:r>
    </w:p>
    <w:p w14:paraId="6A417E8B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lastRenderedPageBreak/>
        <w:t xml:space="preserve">                Console.Write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Distance: 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+ Math.Round(margin[j], 4) + 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6DA0991F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Console.Write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Class: 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+ counterfeit[j] + 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</w:t>
      </w:r>
      <w:r>
        <w:rPr>
          <w:rFonts w:ascii="Consolas" w:hAnsi="Consolas" w:cs="Consolas"/>
          <w:color w:val="FF007F"/>
          <w:sz w:val="19"/>
          <w:szCs w:val="19"/>
          <w:lang w:bidi="ar-SA"/>
        </w:rPr>
        <w:t>\n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451F396A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}</w:t>
      </w:r>
    </w:p>
    <w:p w14:paraId="59EA7AC9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137564B6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isCounterfeit &gt; notCounterfeit)</w:t>
      </w:r>
    </w:p>
    <w:p w14:paraId="19A55EFB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</w:t>
      </w:r>
      <w:r>
        <w:rPr>
          <w:rFonts w:ascii="Consolas" w:hAnsi="Consolas" w:cs="Consolas"/>
          <w:color w:val="FF007F"/>
          <w:sz w:val="19"/>
          <w:szCs w:val="19"/>
          <w:lang w:bidi="ar-SA"/>
        </w:rPr>
        <w:t>\n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Specimen is counterfeit.</w:t>
      </w:r>
      <w:r>
        <w:rPr>
          <w:rFonts w:ascii="Consolas" w:hAnsi="Consolas" w:cs="Consolas"/>
          <w:color w:val="FF007F"/>
          <w:sz w:val="19"/>
          <w:szCs w:val="19"/>
          <w:lang w:bidi="ar-SA"/>
        </w:rPr>
        <w:t>\n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783973E2" w14:textId="77777777" w:rsidR="00174C15" w:rsidRDefault="00174C15" w:rsidP="00174C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else</w:t>
      </w:r>
    </w:p>
    <w:p w14:paraId="7A15901F" w14:textId="77777777" w:rsidR="00174C15" w:rsidRDefault="00174C15" w:rsidP="00174C15">
      <w:pPr>
        <w:pStyle w:val="Balk3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</w:t>
      </w:r>
      <w:r>
        <w:rPr>
          <w:rFonts w:ascii="Consolas" w:hAnsi="Consolas" w:cs="Consolas"/>
          <w:color w:val="FF007F"/>
          <w:sz w:val="19"/>
          <w:szCs w:val="19"/>
          <w:lang w:bidi="ar-SA"/>
        </w:rPr>
        <w:t>\n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Specimen is genuine.</w:t>
      </w:r>
      <w:r>
        <w:rPr>
          <w:rFonts w:ascii="Consolas" w:hAnsi="Consolas" w:cs="Consolas"/>
          <w:color w:val="FF007F"/>
          <w:sz w:val="19"/>
          <w:szCs w:val="19"/>
          <w:lang w:bidi="ar-SA"/>
        </w:rPr>
        <w:t>\n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46E75518" w14:textId="77777777" w:rsidR="00174C15" w:rsidRDefault="00174C15" w:rsidP="00174C15">
      <w:pPr>
        <w:pStyle w:val="Balk3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76B63B39" w14:textId="28470068" w:rsidR="00A444C5" w:rsidRPr="00C5125E" w:rsidRDefault="00C91E9A" w:rsidP="00174C15">
      <w:pPr>
        <w:pStyle w:val="Balk3"/>
        <w:rPr>
          <w:lang w:val="tr-TR"/>
        </w:rPr>
      </w:pPr>
      <w:r w:rsidRPr="00C5125E">
        <w:rPr>
          <w:lang w:val="tr-TR"/>
        </w:rPr>
        <w:t>2</w:t>
      </w:r>
      <w:r w:rsidR="00A444C5" w:rsidRPr="00C5125E">
        <w:rPr>
          <w:lang w:val="tr-TR"/>
        </w:rPr>
        <w:t>.b.2 Ekran görüntüleri</w:t>
      </w:r>
      <w:bookmarkEnd w:id="14"/>
    </w:p>
    <w:p w14:paraId="024EDFC8" w14:textId="77777777" w:rsidR="00174C15" w:rsidRDefault="00174C15" w:rsidP="00A444C5">
      <w:pPr>
        <w:pStyle w:val="Balk3"/>
        <w:rPr>
          <w:lang w:val="tr-TR"/>
        </w:rPr>
      </w:pPr>
      <w:bookmarkStart w:id="15" w:name="_Toc57390066"/>
      <w:r>
        <w:rPr>
          <w:noProof/>
        </w:rPr>
        <w:drawing>
          <wp:inline distT="0" distB="0" distL="0" distR="0" wp14:anchorId="2DE3AB31" wp14:editId="122B548A">
            <wp:extent cx="4019550" cy="125730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84057" w14:textId="6B9E194B" w:rsidR="00A444C5" w:rsidRDefault="00C91E9A" w:rsidP="00537319">
      <w:pPr>
        <w:pStyle w:val="Balk3"/>
        <w:rPr>
          <w:lang w:val="tr-TR"/>
        </w:rPr>
      </w:pPr>
      <w:r w:rsidRPr="00C5125E">
        <w:rPr>
          <w:lang w:val="tr-TR"/>
        </w:rPr>
        <w:t>2</w:t>
      </w:r>
      <w:r w:rsidR="00A444C5" w:rsidRPr="00C5125E">
        <w:rPr>
          <w:lang w:val="tr-TR"/>
        </w:rPr>
        <w:t>.b.3 Açıklama</w:t>
      </w:r>
      <w:bookmarkEnd w:id="15"/>
      <w:r w:rsidR="00A444C5" w:rsidRPr="00C5125E">
        <w:rPr>
          <w:lang w:val="tr-TR"/>
        </w:rPr>
        <w:t xml:space="preserve"> </w:t>
      </w:r>
    </w:p>
    <w:p w14:paraId="42A80159" w14:textId="7BBC9276" w:rsidR="00174C15" w:rsidRPr="00C5125E" w:rsidRDefault="00174C15" w:rsidP="00A444C5">
      <w:pPr>
        <w:rPr>
          <w:lang w:val="tr-TR"/>
        </w:rPr>
      </w:pPr>
      <w:r w:rsidRPr="00174C15">
        <w:rPr>
          <w:lang w:val="tr-TR"/>
        </w:rPr>
        <w:t>data_banknote_authentication.txt</w:t>
      </w:r>
      <w:r w:rsidR="009A1087">
        <w:rPr>
          <w:lang w:val="tr-TR"/>
        </w:rPr>
        <w:t xml:space="preserve"> dosyasından veriler çekildi. Bu veriler dizi, string ve satır sayısı olarak kaydedildi. Verinin her satırındaki virgülle ayrılmış özellikler iki boyutlu dizi içinde saklandı. </w:t>
      </w:r>
      <w:r w:rsidR="009A1087">
        <w:rPr>
          <w:lang w:val="tr-TR"/>
        </w:rPr>
        <w:t xml:space="preserve">Her bir örnek için kullanıcıdan alınan k örneği karşılaştırıldı. </w:t>
      </w:r>
      <w:r w:rsidR="009A1087">
        <w:rPr>
          <w:lang w:val="tr-TR"/>
        </w:rPr>
        <w:t xml:space="preserve">Verilen sahte/gerçek değeri ve uzaklık (hata payı) için diziler oluşturuldu. k kadar en yakın örneğin bilgileri ekrana yazdırıldı. </w:t>
      </w:r>
    </w:p>
    <w:p w14:paraId="47091D4D" w14:textId="3E5C4DD4" w:rsidR="00A444C5" w:rsidRPr="00C5125E" w:rsidRDefault="00F47878" w:rsidP="00A444C5">
      <w:pPr>
        <w:pStyle w:val="Balk2"/>
        <w:rPr>
          <w:lang w:val="tr-TR"/>
        </w:rPr>
      </w:pPr>
      <w:bookmarkStart w:id="16" w:name="_Toc57390067"/>
      <w:r w:rsidRPr="00C5125E">
        <w:rPr>
          <w:lang w:val="tr-TR"/>
        </w:rPr>
        <w:t>2.</w:t>
      </w:r>
      <w:r w:rsidR="00A444C5" w:rsidRPr="00C5125E">
        <w:rPr>
          <w:lang w:val="tr-TR"/>
        </w:rPr>
        <w:t xml:space="preserve">c </w:t>
      </w:r>
      <w:r w:rsidRPr="00C5125E">
        <w:rPr>
          <w:lang w:val="tr-TR"/>
        </w:rPr>
        <w:t>Başarı ölçümü</w:t>
      </w:r>
      <w:bookmarkEnd w:id="16"/>
    </w:p>
    <w:p w14:paraId="43B5E8B1" w14:textId="273CC8D6" w:rsidR="00A444C5" w:rsidRPr="00C5125E" w:rsidRDefault="00F47878" w:rsidP="00A444C5">
      <w:pPr>
        <w:pStyle w:val="Balk3"/>
        <w:rPr>
          <w:lang w:val="tr-TR"/>
        </w:rPr>
      </w:pPr>
      <w:bookmarkStart w:id="17" w:name="_Toc57390068"/>
      <w:r w:rsidRPr="00C5125E">
        <w:rPr>
          <w:lang w:val="tr-TR"/>
        </w:rPr>
        <w:t>2</w:t>
      </w:r>
      <w:r w:rsidR="00A444C5" w:rsidRPr="00C5125E">
        <w:rPr>
          <w:lang w:val="tr-TR"/>
        </w:rPr>
        <w:t>.c.1 Kodlar</w:t>
      </w:r>
      <w:bookmarkEnd w:id="17"/>
    </w:p>
    <w:p w14:paraId="7BA61222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bookmarkStart w:id="18" w:name="_Toc57390069"/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testListOfOnes =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ArrayList();</w:t>
      </w:r>
    </w:p>
    <w:p w14:paraId="2D128CFA" w14:textId="4A6073B5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FF"/>
          <w:sz w:val="19"/>
          <w:szCs w:val="19"/>
          <w:lang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testListOfZeros =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ArrayList();</w:t>
      </w:r>
    </w:p>
    <w:p w14:paraId="3BB71894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var line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lines)</w:t>
      </w:r>
    </w:p>
    <w:p w14:paraId="7A36C3B9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{</w:t>
      </w:r>
    </w:p>
    <w:p w14:paraId="21FF87DF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line.EndsWith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0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)</w:t>
      </w:r>
    </w:p>
    <w:p w14:paraId="630C2CA2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testListOfZeros.Add(line);</w:t>
      </w:r>
    </w:p>
    <w:p w14:paraId="65192CA6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</w:p>
    <w:p w14:paraId="11D2C86E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line.EndsWith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1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)</w:t>
      </w:r>
    </w:p>
    <w:p w14:paraId="5E5FDB8E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        testListOfOnes.Add(line);</w:t>
      </w:r>
    </w:p>
    <w:p w14:paraId="1E76CE40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}</w:t>
      </w:r>
    </w:p>
    <w:p w14:paraId="4ED323CC" w14:textId="1C6F88D9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testListOfOnes.RemoveRange(0, testListOfOnes.Count - 100); </w:t>
      </w:r>
      <w:r>
        <w:rPr>
          <w:rFonts w:ascii="Consolas" w:hAnsi="Consolas" w:cs="Consolas"/>
          <w:color w:val="008000"/>
          <w:sz w:val="19"/>
          <w:szCs w:val="19"/>
          <w:lang w:bidi="ar-SA"/>
        </w:rPr>
        <w:t>//the last 100 genuine specimen</w:t>
      </w:r>
      <w:r>
        <w:rPr>
          <w:rFonts w:ascii="Consolas" w:hAnsi="Consolas" w:cs="Consolas"/>
          <w:color w:val="008000"/>
          <w:sz w:val="19"/>
          <w:szCs w:val="19"/>
          <w:lang w:bidi="ar-SA"/>
        </w:rPr>
        <w:t>s</w:t>
      </w:r>
    </w:p>
    <w:p w14:paraId="15112BF1" w14:textId="7DE1A540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testListOfZeros.RemoveRange(0, testListOfZeros.Count - 100); </w:t>
      </w:r>
      <w:r>
        <w:rPr>
          <w:rFonts w:ascii="Consolas" w:hAnsi="Consolas" w:cs="Consolas"/>
          <w:color w:val="008000"/>
          <w:sz w:val="19"/>
          <w:szCs w:val="19"/>
          <w:lang w:bidi="ar-SA"/>
        </w:rPr>
        <w:t>//the last 100 counterfeit specimen</w:t>
      </w:r>
      <w:r>
        <w:rPr>
          <w:rFonts w:ascii="Consolas" w:hAnsi="Consolas" w:cs="Consolas"/>
          <w:color w:val="008000"/>
          <w:sz w:val="19"/>
          <w:szCs w:val="19"/>
          <w:lang w:bidi="ar-SA"/>
        </w:rPr>
        <w:t>s</w:t>
      </w:r>
    </w:p>
    <w:p w14:paraId="5D904C33" w14:textId="0A8C9A41" w:rsidR="00A444C5" w:rsidRPr="00C5125E" w:rsidRDefault="00F47878" w:rsidP="00A444C5">
      <w:pPr>
        <w:pStyle w:val="Balk3"/>
        <w:rPr>
          <w:lang w:val="tr-TR"/>
        </w:rPr>
      </w:pPr>
      <w:r w:rsidRPr="00C5125E">
        <w:rPr>
          <w:lang w:val="tr-TR"/>
        </w:rPr>
        <w:t>2</w:t>
      </w:r>
      <w:r w:rsidR="00A444C5" w:rsidRPr="00C5125E">
        <w:rPr>
          <w:lang w:val="tr-TR"/>
        </w:rPr>
        <w:t>.c.2 Ekran görüntüleri</w:t>
      </w:r>
      <w:bookmarkEnd w:id="18"/>
    </w:p>
    <w:p w14:paraId="03C82084" w14:textId="73A6905C" w:rsidR="00A444C5" w:rsidRPr="00C5125E" w:rsidRDefault="009A1087" w:rsidP="00A444C5">
      <w:pPr>
        <w:rPr>
          <w:lang w:val="tr-TR"/>
        </w:rPr>
      </w:pPr>
      <w:r>
        <w:rPr>
          <w:lang w:val="tr-TR"/>
        </w:rPr>
        <w:t>-</w:t>
      </w:r>
    </w:p>
    <w:p w14:paraId="2F940F38" w14:textId="43FFF06C" w:rsidR="00A444C5" w:rsidRPr="00C5125E" w:rsidRDefault="00F47878" w:rsidP="00A444C5">
      <w:pPr>
        <w:pStyle w:val="Balk3"/>
        <w:rPr>
          <w:lang w:val="tr-TR"/>
        </w:rPr>
      </w:pPr>
      <w:bookmarkStart w:id="19" w:name="_Toc57390070"/>
      <w:r w:rsidRPr="00C5125E">
        <w:rPr>
          <w:lang w:val="tr-TR"/>
        </w:rPr>
        <w:t>2</w:t>
      </w:r>
      <w:r w:rsidR="00A444C5" w:rsidRPr="00C5125E">
        <w:rPr>
          <w:lang w:val="tr-TR"/>
        </w:rPr>
        <w:t>.c.3 Açıklama</w:t>
      </w:r>
      <w:bookmarkEnd w:id="19"/>
    </w:p>
    <w:p w14:paraId="5E1891B6" w14:textId="180FD7A9" w:rsidR="00A444C5" w:rsidRPr="00C5125E" w:rsidRDefault="009A1087" w:rsidP="00A444C5">
      <w:pPr>
        <w:rPr>
          <w:lang w:val="tr-TR"/>
        </w:rPr>
      </w:pPr>
      <w:r>
        <w:rPr>
          <w:lang w:val="tr-TR"/>
        </w:rPr>
        <w:t>2 çeşit test verisi için iki ArrayList oluşturuldu. Satırın sonundaki 0 veya 1 değerine göre veriler gruplara ayrıldı. Son 100 örnek seçildi.</w:t>
      </w:r>
    </w:p>
    <w:p w14:paraId="0FF10C59" w14:textId="519F2A17" w:rsidR="004C761A" w:rsidRPr="00C5125E" w:rsidRDefault="004C761A" w:rsidP="004C761A">
      <w:pPr>
        <w:pStyle w:val="Balk2"/>
        <w:rPr>
          <w:lang w:val="tr-TR"/>
        </w:rPr>
      </w:pPr>
      <w:bookmarkStart w:id="20" w:name="_Toc57390071"/>
      <w:r w:rsidRPr="00C5125E">
        <w:rPr>
          <w:lang w:val="tr-TR"/>
        </w:rPr>
        <w:t>2.</w:t>
      </w:r>
      <w:r w:rsidR="005A26B9" w:rsidRPr="00C5125E">
        <w:rPr>
          <w:lang w:val="tr-TR"/>
        </w:rPr>
        <w:t>d</w:t>
      </w:r>
      <w:r w:rsidRPr="00C5125E">
        <w:rPr>
          <w:lang w:val="tr-TR"/>
        </w:rPr>
        <w:t xml:space="preserve"> </w:t>
      </w:r>
      <w:r w:rsidR="00AA4E02" w:rsidRPr="00C5125E">
        <w:rPr>
          <w:lang w:val="tr-TR"/>
        </w:rPr>
        <w:t>Listeleme</w:t>
      </w:r>
      <w:bookmarkEnd w:id="20"/>
    </w:p>
    <w:p w14:paraId="2D736369" w14:textId="4D219938" w:rsidR="004C761A" w:rsidRPr="00C5125E" w:rsidRDefault="004C761A" w:rsidP="004C761A">
      <w:pPr>
        <w:pStyle w:val="Balk3"/>
        <w:rPr>
          <w:lang w:val="tr-TR"/>
        </w:rPr>
      </w:pPr>
      <w:bookmarkStart w:id="21" w:name="_Toc57390072"/>
      <w:r w:rsidRPr="00C5125E">
        <w:rPr>
          <w:lang w:val="tr-TR"/>
        </w:rPr>
        <w:t>2.</w:t>
      </w:r>
      <w:r w:rsidR="005A26B9" w:rsidRPr="00C5125E">
        <w:rPr>
          <w:lang w:val="tr-TR"/>
        </w:rPr>
        <w:t>d</w:t>
      </w:r>
      <w:r w:rsidRPr="00C5125E">
        <w:rPr>
          <w:lang w:val="tr-TR"/>
        </w:rPr>
        <w:t>.1 Kodlar</w:t>
      </w:r>
      <w:bookmarkEnd w:id="21"/>
    </w:p>
    <w:p w14:paraId="1D195904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bookmarkStart w:id="22" w:name="_Toc57390073"/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Console.OutputEncoding = Encoding.UTF8; </w:t>
      </w:r>
      <w:r>
        <w:rPr>
          <w:rFonts w:ascii="Consolas" w:hAnsi="Consolas" w:cs="Consolas"/>
          <w:color w:val="008000"/>
          <w:sz w:val="19"/>
          <w:szCs w:val="19"/>
          <w:lang w:bidi="ar-SA"/>
        </w:rPr>
        <w:t>//to include Turkish phonetics</w:t>
      </w:r>
    </w:p>
    <w:p w14:paraId="7078A346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</w:t>
      </w:r>
      <w:r>
        <w:rPr>
          <w:rFonts w:ascii="Consolas" w:hAnsi="Consolas" w:cs="Consolas"/>
          <w:color w:val="FF007F"/>
          <w:sz w:val="19"/>
          <w:szCs w:val="19"/>
          <w:lang w:bidi="ar-SA"/>
        </w:rPr>
        <w:t>\n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-------------------Veriseti-------------------</w:t>
      </w:r>
      <w:r>
        <w:rPr>
          <w:rFonts w:ascii="Consolas" w:hAnsi="Consolas" w:cs="Consolas"/>
          <w:color w:val="FF007F"/>
          <w:sz w:val="19"/>
          <w:szCs w:val="19"/>
          <w:lang w:bidi="ar-SA"/>
        </w:rPr>
        <w:t>\n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5F1CB6CE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Varyans - Çarpıklık - Basıklık - Entropi - Sınıf</w:t>
      </w:r>
      <w:r>
        <w:rPr>
          <w:rFonts w:ascii="Consolas" w:hAnsi="Consolas" w:cs="Consolas"/>
          <w:color w:val="FF007F"/>
          <w:sz w:val="19"/>
          <w:szCs w:val="19"/>
          <w:lang w:bidi="ar-SA"/>
        </w:rPr>
        <w:t>\n</w:t>
      </w:r>
      <w:r>
        <w:rPr>
          <w:rFonts w:ascii="Consolas" w:hAnsi="Consolas" w:cs="Consolas"/>
          <w:color w:val="A31515"/>
          <w:sz w:val="19"/>
          <w:szCs w:val="19"/>
          <w:lang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>);</w:t>
      </w:r>
    </w:p>
    <w:p w14:paraId="6B9DD8C5" w14:textId="77777777" w:rsidR="009A1087" w:rsidRDefault="009A1087" w:rsidP="009A10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(var line </w:t>
      </w:r>
      <w:r>
        <w:rPr>
          <w:rFonts w:ascii="Consolas" w:hAnsi="Consolas" w:cs="Consolas"/>
          <w:color w:val="0000FF"/>
          <w:sz w:val="19"/>
          <w:szCs w:val="19"/>
          <w:lang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bidi="ar-SA"/>
        </w:rPr>
        <w:t xml:space="preserve"> lines)</w:t>
      </w:r>
    </w:p>
    <w:p w14:paraId="743E9EAC" w14:textId="77777777" w:rsidR="00950DEC" w:rsidRDefault="009A1087" w:rsidP="009A1087">
      <w:pPr>
        <w:pStyle w:val="Balk3"/>
        <w:rPr>
          <w:rFonts w:ascii="Consolas" w:hAnsi="Consolas" w:cs="Consolas"/>
          <w:color w:val="000000"/>
          <w:sz w:val="19"/>
          <w:szCs w:val="19"/>
          <w:lang w:bidi="ar-SA"/>
        </w:rPr>
      </w:pPr>
      <w:r>
        <w:rPr>
          <w:rFonts w:ascii="Consolas" w:hAnsi="Consolas" w:cs="Consolas"/>
          <w:color w:val="000000"/>
          <w:sz w:val="19"/>
          <w:szCs w:val="19"/>
          <w:lang w:bidi="ar-SA"/>
        </w:rPr>
        <w:lastRenderedPageBreak/>
        <w:t xml:space="preserve">                Console.WriteLine(line);</w:t>
      </w:r>
    </w:p>
    <w:p w14:paraId="6F3D12E6" w14:textId="37452F91" w:rsidR="004C761A" w:rsidRPr="00C5125E" w:rsidRDefault="004C761A" w:rsidP="009A1087">
      <w:pPr>
        <w:pStyle w:val="Balk3"/>
        <w:rPr>
          <w:lang w:val="tr-TR"/>
        </w:rPr>
      </w:pPr>
      <w:r w:rsidRPr="00C5125E">
        <w:rPr>
          <w:lang w:val="tr-TR"/>
        </w:rPr>
        <w:t>2.</w:t>
      </w:r>
      <w:r w:rsidR="005A26B9" w:rsidRPr="00C5125E">
        <w:rPr>
          <w:lang w:val="tr-TR"/>
        </w:rPr>
        <w:t>d</w:t>
      </w:r>
      <w:r w:rsidRPr="00C5125E">
        <w:rPr>
          <w:lang w:val="tr-TR"/>
        </w:rPr>
        <w:t>.2 Ekran görüntüleri</w:t>
      </w:r>
      <w:bookmarkEnd w:id="22"/>
    </w:p>
    <w:p w14:paraId="1CAC5BA8" w14:textId="1B4508FC" w:rsidR="00950DEC" w:rsidRDefault="00950DEC" w:rsidP="004C761A">
      <w:pPr>
        <w:pStyle w:val="Balk3"/>
        <w:rPr>
          <w:lang w:val="tr-TR"/>
        </w:rPr>
      </w:pPr>
      <w:bookmarkStart w:id="23" w:name="_Toc57390074"/>
      <w:r>
        <w:rPr>
          <w:noProof/>
        </w:rPr>
        <w:drawing>
          <wp:inline distT="0" distB="0" distL="0" distR="0" wp14:anchorId="44CEA9EC" wp14:editId="47599575">
            <wp:extent cx="4305300" cy="4562475"/>
            <wp:effectExtent l="0" t="0" r="0" b="952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673EE" w14:textId="1C0E4872" w:rsidR="00950DEC" w:rsidRPr="00950DEC" w:rsidRDefault="00950DEC" w:rsidP="00950DEC">
      <w:pPr>
        <w:rPr>
          <w:lang w:val="tr-TR"/>
        </w:rPr>
      </w:pPr>
      <w:r>
        <w:rPr>
          <w:lang w:val="tr-TR"/>
        </w:rPr>
        <w:t>…</w:t>
      </w:r>
    </w:p>
    <w:p w14:paraId="5EC5C9E2" w14:textId="6AFE08CA" w:rsidR="004C761A" w:rsidRDefault="004C761A" w:rsidP="004C761A">
      <w:pPr>
        <w:pStyle w:val="Balk3"/>
        <w:rPr>
          <w:lang w:val="tr-TR"/>
        </w:rPr>
      </w:pPr>
      <w:r w:rsidRPr="00C5125E">
        <w:rPr>
          <w:lang w:val="tr-TR"/>
        </w:rPr>
        <w:t>2.</w:t>
      </w:r>
      <w:r w:rsidR="005A26B9" w:rsidRPr="00C5125E">
        <w:rPr>
          <w:lang w:val="tr-TR"/>
        </w:rPr>
        <w:t>d</w:t>
      </w:r>
      <w:r w:rsidRPr="00C5125E">
        <w:rPr>
          <w:lang w:val="tr-TR"/>
        </w:rPr>
        <w:t>.3 Açıklama</w:t>
      </w:r>
      <w:bookmarkEnd w:id="23"/>
    </w:p>
    <w:p w14:paraId="2EA4233F" w14:textId="4E7ED029" w:rsidR="00950DEC" w:rsidRPr="00950DEC" w:rsidRDefault="00950DEC" w:rsidP="00950DEC">
      <w:pPr>
        <w:rPr>
          <w:lang w:val="tr-TR"/>
        </w:rPr>
      </w:pPr>
      <w:r>
        <w:rPr>
          <w:lang w:val="tr-TR"/>
        </w:rPr>
        <w:t>Önceden ayrıştırılan veri satırları foreach döngüsüyle yazdırıldı.</w:t>
      </w:r>
    </w:p>
    <w:p w14:paraId="27FC2A57" w14:textId="0CE607A6" w:rsidR="004C761A" w:rsidRPr="00C5125E" w:rsidRDefault="007741F7" w:rsidP="00BC7981">
      <w:pPr>
        <w:pStyle w:val="Balk1"/>
        <w:rPr>
          <w:lang w:val="tr-TR"/>
        </w:rPr>
      </w:pPr>
      <w:bookmarkStart w:id="24" w:name="_Toc57390075"/>
      <w:r w:rsidRPr="00C5125E">
        <w:rPr>
          <w:lang w:val="tr-TR"/>
        </w:rPr>
        <w:t>Özdeğerlendirme Tablosu</w:t>
      </w:r>
      <w:bookmarkEnd w:id="2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1"/>
        <w:gridCol w:w="841"/>
        <w:gridCol w:w="1542"/>
        <w:gridCol w:w="4458"/>
      </w:tblGrid>
      <w:tr w:rsidR="00BC7981" w:rsidRPr="00C5125E" w14:paraId="18666C52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7B510" w14:textId="77777777" w:rsidR="00BC7981" w:rsidRPr="00C5125E" w:rsidRDefault="00BC7981" w:rsidP="00BC7981">
            <w:pPr>
              <w:rPr>
                <w:b/>
                <w:lang w:val="tr-TR"/>
              </w:rPr>
            </w:pPr>
            <w:r w:rsidRPr="00C5125E">
              <w:rPr>
                <w:b/>
                <w:lang w:val="tr-TR"/>
              </w:rPr>
              <w:t>Proje 1 Maddeler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9FCC1" w14:textId="77777777" w:rsidR="00BC7981" w:rsidRPr="00C5125E" w:rsidRDefault="00BC7981" w:rsidP="00BC7981">
            <w:pPr>
              <w:rPr>
                <w:b/>
                <w:lang w:val="tr-TR"/>
              </w:rPr>
            </w:pPr>
            <w:r w:rsidRPr="00C5125E">
              <w:rPr>
                <w:b/>
                <w:lang w:val="tr-TR"/>
              </w:rPr>
              <w:t>No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25F11" w14:textId="77777777" w:rsidR="00BC7981" w:rsidRPr="00C5125E" w:rsidRDefault="00BC7981" w:rsidP="00BC7981">
            <w:pPr>
              <w:rPr>
                <w:b/>
                <w:lang w:val="tr-TR"/>
              </w:rPr>
            </w:pPr>
            <w:r w:rsidRPr="00C5125E">
              <w:rPr>
                <w:b/>
                <w:lang w:val="tr-TR"/>
              </w:rPr>
              <w:t>Tahmini Not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5D8AF" w14:textId="77777777" w:rsidR="00BC7981" w:rsidRPr="00C5125E" w:rsidRDefault="00BC7981" w:rsidP="00BC7981">
            <w:pPr>
              <w:rPr>
                <w:b/>
                <w:lang w:val="tr-TR"/>
              </w:rPr>
            </w:pPr>
            <w:r w:rsidRPr="00C5125E">
              <w:rPr>
                <w:b/>
                <w:lang w:val="tr-TR"/>
              </w:rPr>
              <w:t xml:space="preserve">Açıklama </w:t>
            </w:r>
          </w:p>
        </w:tc>
      </w:tr>
      <w:tr w:rsidR="00BC7981" w:rsidRPr="00C5125E" w14:paraId="10F267F8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648DA" w14:textId="646DA8FF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1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59C7B" w14:textId="77777777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0C085" w14:textId="72868D74" w:rsidR="00BC7981" w:rsidRPr="00C5125E" w:rsidRDefault="00C5125E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6A41B" w14:textId="64C3895A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Yapıldı.</w:t>
            </w:r>
          </w:p>
        </w:tc>
      </w:tr>
      <w:tr w:rsidR="00BC7981" w:rsidRPr="00C5125E" w14:paraId="35BACDC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B457F" w14:textId="3835719B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 xml:space="preserve">1.b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60002" w14:textId="77777777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B5BFE" w14:textId="350F7D6A" w:rsidR="00BC7981" w:rsidRPr="00C5125E" w:rsidRDefault="00C5125E" w:rsidP="00BC7981">
            <w:pPr>
              <w:rPr>
                <w:lang w:val="tr-TR"/>
              </w:rPr>
            </w:pPr>
            <w:r>
              <w:rPr>
                <w:lang w:val="tr-TR"/>
              </w:rPr>
              <w:t>1</w:t>
            </w:r>
            <w:r w:rsidR="00950DEC">
              <w:rPr>
                <w:lang w:val="tr-TR"/>
              </w:rPr>
              <w:t>2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4DE24" w14:textId="7308A57C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Örneklerin bazı özellikleri yazdırılmadı.</w:t>
            </w:r>
          </w:p>
        </w:tc>
      </w:tr>
      <w:tr w:rsidR="00BC7981" w:rsidRPr="00C5125E" w14:paraId="3365A37F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4A501" w14:textId="754FA09D" w:rsidR="00BC7981" w:rsidRPr="00C5125E" w:rsidRDefault="007A5085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B</w:t>
            </w:r>
            <w:r w:rsidR="00DA632C" w:rsidRPr="00C5125E">
              <w:rPr>
                <w:lang w:val="tr-TR"/>
              </w:rPr>
              <w:t xml:space="preserve">ölüm </w:t>
            </w:r>
            <w:r w:rsidR="00BC7981" w:rsidRPr="00C5125E">
              <w:rPr>
                <w:lang w:val="tr-TR"/>
              </w:rPr>
              <w:t>1</w:t>
            </w:r>
            <w:r w:rsidRPr="00C5125E">
              <w:rPr>
                <w:lang w:val="tr-TR"/>
              </w:rPr>
              <w:t>.</w:t>
            </w:r>
            <w:r w:rsidR="00BC7981" w:rsidRPr="00C5125E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B03A2" w14:textId="77777777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749C0" w14:textId="15C62D98" w:rsidR="00BC7981" w:rsidRPr="00C5125E" w:rsidRDefault="00C5125E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513CE" w14:textId="0AA5E639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Yapıldı.</w:t>
            </w:r>
          </w:p>
        </w:tc>
      </w:tr>
      <w:tr w:rsidR="00BC7981" w:rsidRPr="00C5125E" w14:paraId="74A9286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E1AEC" w14:textId="0BF03684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2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BD21" w14:textId="77777777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37C53" w14:textId="6E6070DD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52DC1" w14:textId="2DAD91E8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Yapıldı.</w:t>
            </w:r>
            <w:r>
              <w:rPr>
                <w:lang w:val="tr-TR"/>
              </w:rPr>
              <w:t xml:space="preserve"> Farklı kaynakları araştırarak bilgi edindim. </w:t>
            </w:r>
          </w:p>
        </w:tc>
      </w:tr>
      <w:tr w:rsidR="00BC7981" w:rsidRPr="00C5125E" w14:paraId="30DB7AD9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F7805" w14:textId="4C7BA1EA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2.b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C1CAC" w14:textId="77777777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4EFEA" w14:textId="3EEA8CAC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4C08B" w14:textId="6C654E4B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Yapıldı.</w:t>
            </w:r>
            <w:r>
              <w:rPr>
                <w:lang w:val="tr-TR"/>
              </w:rPr>
              <w:t xml:space="preserve"> Forumlardan yardım aldım. </w:t>
            </w:r>
            <w:r>
              <w:rPr>
                <w:lang w:val="tr-TR"/>
              </w:rPr>
              <w:t>Yararlı kod parçaları</w:t>
            </w:r>
            <w:r>
              <w:rPr>
                <w:lang w:val="tr-TR"/>
              </w:rPr>
              <w:t>nı uyarladım.</w:t>
            </w:r>
          </w:p>
        </w:tc>
      </w:tr>
      <w:tr w:rsidR="00BC7981" w:rsidRPr="00C5125E" w14:paraId="4CB1E7FF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4B550" w14:textId="0928EE0D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lastRenderedPageBreak/>
              <w:t>2.c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CC024" w14:textId="77777777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3E524" w14:textId="472383BE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2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A7B88" w14:textId="0059DD50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Tamamlanmadı.</w:t>
            </w:r>
          </w:p>
        </w:tc>
      </w:tr>
      <w:tr w:rsidR="00BC7981" w:rsidRPr="00C5125E" w14:paraId="3FF3FDF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E0870" w14:textId="193C672C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2.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6929E" w14:textId="77777777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3A0BF" w14:textId="69A26437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AA836" w14:textId="15F9C5C4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Yapıldı.</w:t>
            </w:r>
          </w:p>
        </w:tc>
      </w:tr>
      <w:tr w:rsidR="00BC7981" w:rsidRPr="00C5125E" w14:paraId="77E980B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2476B" w14:textId="64C7BD1D" w:rsidR="00BC7981" w:rsidRPr="00C5125E" w:rsidRDefault="00DA632C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 xml:space="preserve">Bölüm </w:t>
            </w:r>
            <w:r w:rsidR="00BC7981" w:rsidRPr="00C5125E">
              <w:rPr>
                <w:lang w:val="tr-TR"/>
              </w:rPr>
              <w:t>2</w:t>
            </w:r>
            <w:r w:rsidR="007A5085" w:rsidRPr="00C5125E">
              <w:rPr>
                <w:lang w:val="tr-TR"/>
              </w:rPr>
              <w:t>.</w:t>
            </w:r>
            <w:r w:rsidR="00BC7981" w:rsidRPr="00C5125E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A9C2D" w14:textId="77777777" w:rsidR="00BC7981" w:rsidRPr="00C5125E" w:rsidRDefault="00BC7981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64F0E" w14:textId="4772EBA4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3845B" w14:textId="3517F2AC" w:rsidR="00BC7981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Yapıldı.</w:t>
            </w:r>
          </w:p>
        </w:tc>
      </w:tr>
      <w:tr w:rsidR="00A01CE0" w:rsidRPr="00C5125E" w14:paraId="0F163C8E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B76C7" w14:textId="733B81E5" w:rsidR="00A01CE0" w:rsidRPr="00C5125E" w:rsidRDefault="00A01CE0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Özdeğerlendirme Tablosu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86BF0" w14:textId="25568C53" w:rsidR="00A01CE0" w:rsidRPr="00C5125E" w:rsidRDefault="00A01CE0" w:rsidP="00BC7981">
            <w:pPr>
              <w:rPr>
                <w:lang w:val="tr-TR"/>
              </w:rPr>
            </w:pPr>
            <w:r w:rsidRPr="00C5125E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1A025" w14:textId="10EF7B16" w:rsidR="00A01CE0" w:rsidRPr="00C5125E" w:rsidRDefault="00950DEC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969A2" w14:textId="72A5BCB4" w:rsidR="00A01CE0" w:rsidRPr="00C5125E" w:rsidRDefault="00537319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  <w:r>
              <w:rPr>
                <w:lang w:val="tr-TR"/>
              </w:rPr>
              <w:t>.</w:t>
            </w:r>
          </w:p>
        </w:tc>
      </w:tr>
    </w:tbl>
    <w:p w14:paraId="53FB7E16" w14:textId="77777777" w:rsidR="00BC7981" w:rsidRPr="00C5125E" w:rsidRDefault="00BC7981" w:rsidP="00BC7981">
      <w:pPr>
        <w:rPr>
          <w:lang w:val="tr-TR"/>
        </w:rPr>
      </w:pPr>
      <w:r w:rsidRPr="00C5125E">
        <w:rPr>
          <w:b/>
          <w:lang w:val="tr-TR"/>
        </w:rPr>
        <w:t xml:space="preserve">Açıklama kısmında yapıldı, yapılmadı bilgisi veya hangi maddelerin nasıl yapıldığı kısaca yazılabilecektir. </w:t>
      </w:r>
    </w:p>
    <w:p w14:paraId="6FC02047" w14:textId="77777777" w:rsidR="007741F7" w:rsidRPr="00C5125E" w:rsidRDefault="007741F7" w:rsidP="00A444C5">
      <w:pPr>
        <w:rPr>
          <w:lang w:val="tr-TR"/>
        </w:rPr>
      </w:pPr>
    </w:p>
    <w:sectPr w:rsidR="007741F7" w:rsidRPr="00C5125E" w:rsidSect="00B626F8">
      <w:footerReference w:type="default" r:id="rId12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E78FE7" w14:textId="77777777" w:rsidR="00B1592A" w:rsidRDefault="00B1592A" w:rsidP="008C5C2A">
      <w:pPr>
        <w:spacing w:after="0" w:line="240" w:lineRule="auto"/>
      </w:pPr>
      <w:r>
        <w:separator/>
      </w:r>
    </w:p>
  </w:endnote>
  <w:endnote w:type="continuationSeparator" w:id="0">
    <w:p w14:paraId="355B60DD" w14:textId="77777777" w:rsidR="00B1592A" w:rsidRDefault="00B1592A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8C5C2A" w:rsidRDefault="008C5C2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1CF"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8C5C2A" w:rsidRDefault="008C5C2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904D44" w14:textId="77777777" w:rsidR="00B1592A" w:rsidRDefault="00B1592A" w:rsidP="008C5C2A">
      <w:pPr>
        <w:spacing w:after="0" w:line="240" w:lineRule="auto"/>
      </w:pPr>
      <w:r>
        <w:separator/>
      </w:r>
    </w:p>
  </w:footnote>
  <w:footnote w:type="continuationSeparator" w:id="0">
    <w:p w14:paraId="65D31BBF" w14:textId="77777777" w:rsidR="00B1592A" w:rsidRDefault="00B1592A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rgUABtqI7iwAAAA="/>
  </w:docVars>
  <w:rsids>
    <w:rsidRoot w:val="006333FA"/>
    <w:rsid w:val="000B088F"/>
    <w:rsid w:val="000C76C0"/>
    <w:rsid w:val="00102C6D"/>
    <w:rsid w:val="0016700D"/>
    <w:rsid w:val="00174C15"/>
    <w:rsid w:val="001C6C80"/>
    <w:rsid w:val="00216380"/>
    <w:rsid w:val="00252C00"/>
    <w:rsid w:val="002763DD"/>
    <w:rsid w:val="002771E4"/>
    <w:rsid w:val="00301640"/>
    <w:rsid w:val="00334B8E"/>
    <w:rsid w:val="0035637B"/>
    <w:rsid w:val="00367AC9"/>
    <w:rsid w:val="003760D1"/>
    <w:rsid w:val="003A1E7A"/>
    <w:rsid w:val="003A60F1"/>
    <w:rsid w:val="003C4C15"/>
    <w:rsid w:val="003C61CF"/>
    <w:rsid w:val="00435BBA"/>
    <w:rsid w:val="00457339"/>
    <w:rsid w:val="004833DA"/>
    <w:rsid w:val="004C761A"/>
    <w:rsid w:val="004E5B73"/>
    <w:rsid w:val="00537319"/>
    <w:rsid w:val="0058535C"/>
    <w:rsid w:val="00590231"/>
    <w:rsid w:val="00596A57"/>
    <w:rsid w:val="005A26B9"/>
    <w:rsid w:val="005F1E60"/>
    <w:rsid w:val="006333FA"/>
    <w:rsid w:val="006B0DA5"/>
    <w:rsid w:val="006B41BF"/>
    <w:rsid w:val="006E3D9D"/>
    <w:rsid w:val="006F0242"/>
    <w:rsid w:val="006F1A24"/>
    <w:rsid w:val="00725043"/>
    <w:rsid w:val="007741F7"/>
    <w:rsid w:val="007A5085"/>
    <w:rsid w:val="00831355"/>
    <w:rsid w:val="00847EFC"/>
    <w:rsid w:val="008608A6"/>
    <w:rsid w:val="008B09EA"/>
    <w:rsid w:val="008C5C2A"/>
    <w:rsid w:val="00916024"/>
    <w:rsid w:val="00924AF5"/>
    <w:rsid w:val="00950DEC"/>
    <w:rsid w:val="00966569"/>
    <w:rsid w:val="0099005B"/>
    <w:rsid w:val="009A1087"/>
    <w:rsid w:val="009F66D3"/>
    <w:rsid w:val="00A01CE0"/>
    <w:rsid w:val="00A444C5"/>
    <w:rsid w:val="00A4568D"/>
    <w:rsid w:val="00A74C59"/>
    <w:rsid w:val="00A81B4C"/>
    <w:rsid w:val="00A82771"/>
    <w:rsid w:val="00AA4E02"/>
    <w:rsid w:val="00B1592A"/>
    <w:rsid w:val="00B3317F"/>
    <w:rsid w:val="00B626F8"/>
    <w:rsid w:val="00BB513D"/>
    <w:rsid w:val="00BC7981"/>
    <w:rsid w:val="00BD21CF"/>
    <w:rsid w:val="00C13972"/>
    <w:rsid w:val="00C314E1"/>
    <w:rsid w:val="00C5125E"/>
    <w:rsid w:val="00C561A9"/>
    <w:rsid w:val="00C8644B"/>
    <w:rsid w:val="00C86526"/>
    <w:rsid w:val="00C91E9A"/>
    <w:rsid w:val="00CB78D1"/>
    <w:rsid w:val="00CE11AB"/>
    <w:rsid w:val="00CF6A29"/>
    <w:rsid w:val="00D03977"/>
    <w:rsid w:val="00D2451A"/>
    <w:rsid w:val="00D62422"/>
    <w:rsid w:val="00D76A94"/>
    <w:rsid w:val="00D824D5"/>
    <w:rsid w:val="00DA60EA"/>
    <w:rsid w:val="00DA632C"/>
    <w:rsid w:val="00DC58B3"/>
    <w:rsid w:val="00DD2CA0"/>
    <w:rsid w:val="00DD7453"/>
    <w:rsid w:val="00DE7634"/>
    <w:rsid w:val="00DF1B8A"/>
    <w:rsid w:val="00E02785"/>
    <w:rsid w:val="00E07DAD"/>
    <w:rsid w:val="00E37E95"/>
    <w:rsid w:val="00E437E4"/>
    <w:rsid w:val="00E452B5"/>
    <w:rsid w:val="00E45FC4"/>
    <w:rsid w:val="00E63DC0"/>
    <w:rsid w:val="00ED3C10"/>
    <w:rsid w:val="00EE21B3"/>
    <w:rsid w:val="00EE553F"/>
    <w:rsid w:val="00EF0A95"/>
    <w:rsid w:val="00F47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4C1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486</Words>
  <Characters>8475</Characters>
  <Application>Microsoft Office Word</Application>
  <DocSecurity>0</DocSecurity>
  <Lines>70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Veli Yaşar</cp:lastModifiedBy>
  <cp:revision>6</cp:revision>
  <dcterms:created xsi:type="dcterms:W3CDTF">2020-12-01T12:31:00Z</dcterms:created>
  <dcterms:modified xsi:type="dcterms:W3CDTF">2020-12-12T15:52:00Z</dcterms:modified>
</cp:coreProperties>
</file>